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127F1" w14:textId="77777777" w:rsidR="00E76857" w:rsidRPr="00CA766F" w:rsidRDefault="00E76857" w:rsidP="007C4764">
      <w:pPr>
        <w:jc w:val="center"/>
        <w:rPr>
          <w:rFonts w:ascii="Times New Roman" w:hAnsi="Times New Roman" w:cs="Times New Roman"/>
          <w:b/>
        </w:rPr>
      </w:pPr>
      <w:r w:rsidRPr="00CA766F">
        <w:rPr>
          <w:rFonts w:ascii="Times New Roman" w:hAnsi="Times New Roman" w:cs="Times New Roman"/>
          <w:b/>
          <w:color w:val="000000"/>
        </w:rPr>
        <w:t xml:space="preserve">Ata de Reunião – GT EAD CONSEGOV – </w:t>
      </w:r>
      <w:r w:rsidR="003D03C5" w:rsidRPr="00CA766F">
        <w:rPr>
          <w:rFonts w:ascii="Times New Roman" w:hAnsi="Times New Roman" w:cs="Times New Roman"/>
          <w:b/>
          <w:color w:val="000000"/>
        </w:rPr>
        <w:t>3</w:t>
      </w:r>
      <w:r w:rsidRPr="00CA766F">
        <w:rPr>
          <w:rFonts w:ascii="Times New Roman" w:hAnsi="Times New Roman" w:cs="Times New Roman"/>
          <w:b/>
          <w:color w:val="000000"/>
        </w:rPr>
        <w:t xml:space="preserve"> de </w:t>
      </w:r>
      <w:proofErr w:type="gramStart"/>
      <w:r w:rsidR="003D03C5" w:rsidRPr="00CA766F">
        <w:rPr>
          <w:rFonts w:ascii="Times New Roman" w:hAnsi="Times New Roman" w:cs="Times New Roman"/>
          <w:b/>
          <w:color w:val="000000"/>
        </w:rPr>
        <w:t>Dezem</w:t>
      </w:r>
      <w:r w:rsidRPr="00CA766F">
        <w:rPr>
          <w:rFonts w:ascii="Times New Roman" w:hAnsi="Times New Roman" w:cs="Times New Roman"/>
          <w:b/>
          <w:color w:val="000000"/>
        </w:rPr>
        <w:t>bro</w:t>
      </w:r>
      <w:proofErr w:type="gramEnd"/>
      <w:r w:rsidRPr="00CA766F">
        <w:rPr>
          <w:rFonts w:ascii="Times New Roman" w:hAnsi="Times New Roman" w:cs="Times New Roman"/>
          <w:b/>
          <w:color w:val="000000"/>
        </w:rPr>
        <w:t xml:space="preserve"> de 2021</w:t>
      </w:r>
    </w:p>
    <w:p w14:paraId="0D95FCA1" w14:textId="591F4DCF" w:rsidR="00294249" w:rsidRPr="00CA766F" w:rsidRDefault="00295B1D" w:rsidP="00AD6836">
      <w:pPr>
        <w:jc w:val="both"/>
        <w:rPr>
          <w:rFonts w:ascii="Times New Roman" w:hAnsi="Times New Roman" w:cs="Times New Roman"/>
          <w:b/>
        </w:rPr>
      </w:pPr>
      <w:r w:rsidRPr="00CA766F">
        <w:rPr>
          <w:rFonts w:ascii="Times New Roman" w:hAnsi="Times New Roman" w:cs="Times New Roman"/>
          <w:b/>
        </w:rPr>
        <w:t>A</w:t>
      </w:r>
      <w:r w:rsidR="00341EE1" w:rsidRPr="00CA766F">
        <w:rPr>
          <w:rFonts w:ascii="Times New Roman" w:hAnsi="Times New Roman" w:cs="Times New Roman"/>
          <w:b/>
        </w:rPr>
        <w:t xml:space="preserve">os </w:t>
      </w:r>
      <w:r w:rsidR="003D03C5" w:rsidRPr="00CA766F">
        <w:rPr>
          <w:rFonts w:ascii="Times New Roman" w:hAnsi="Times New Roman" w:cs="Times New Roman"/>
          <w:b/>
        </w:rPr>
        <w:t>três</w:t>
      </w:r>
      <w:r w:rsidR="00AA6693" w:rsidRPr="00CA766F">
        <w:rPr>
          <w:rFonts w:ascii="Times New Roman" w:hAnsi="Times New Roman" w:cs="Times New Roman"/>
          <w:b/>
        </w:rPr>
        <w:t xml:space="preserve"> de </w:t>
      </w:r>
      <w:r w:rsidR="003D03C5" w:rsidRPr="00CA766F">
        <w:rPr>
          <w:rFonts w:ascii="Times New Roman" w:hAnsi="Times New Roman" w:cs="Times New Roman"/>
          <w:b/>
        </w:rPr>
        <w:t>dez</w:t>
      </w:r>
      <w:r w:rsidR="00AA6693" w:rsidRPr="00CA766F">
        <w:rPr>
          <w:rFonts w:ascii="Times New Roman" w:hAnsi="Times New Roman" w:cs="Times New Roman"/>
          <w:b/>
        </w:rPr>
        <w:t>embro</w:t>
      </w:r>
      <w:r w:rsidR="000522AD" w:rsidRPr="00CA766F">
        <w:rPr>
          <w:rFonts w:ascii="Times New Roman" w:hAnsi="Times New Roman" w:cs="Times New Roman"/>
          <w:b/>
        </w:rPr>
        <w:t xml:space="preserve"> de dois mil e vinte e u</w:t>
      </w:r>
      <w:r w:rsidR="00341EE1" w:rsidRPr="00CA766F">
        <w:rPr>
          <w:rFonts w:ascii="Times New Roman" w:hAnsi="Times New Roman" w:cs="Times New Roman"/>
          <w:b/>
        </w:rPr>
        <w:t>m, às quinze horas</w:t>
      </w:r>
      <w:r w:rsidR="006A67F3" w:rsidRPr="00CA766F">
        <w:rPr>
          <w:rFonts w:ascii="Times New Roman" w:hAnsi="Times New Roman" w:cs="Times New Roman"/>
          <w:b/>
        </w:rPr>
        <w:t xml:space="preserve"> e dez minutos</w:t>
      </w:r>
      <w:r w:rsidR="00341EE1" w:rsidRPr="00CA766F">
        <w:rPr>
          <w:rFonts w:ascii="Times New Roman" w:hAnsi="Times New Roman" w:cs="Times New Roman"/>
          <w:b/>
        </w:rPr>
        <w:t>,</w:t>
      </w:r>
      <w:r w:rsidR="00D15C88" w:rsidRPr="00CA766F">
        <w:rPr>
          <w:rFonts w:ascii="Times New Roman" w:hAnsi="Times New Roman" w:cs="Times New Roman"/>
          <w:b/>
        </w:rPr>
        <w:t xml:space="preserve"> </w:t>
      </w:r>
      <w:r w:rsidR="003D03C5" w:rsidRPr="00CA766F">
        <w:rPr>
          <w:rFonts w:ascii="Times New Roman" w:hAnsi="Times New Roman" w:cs="Times New Roman"/>
          <w:b/>
        </w:rPr>
        <w:t>o Sr. Arthur Augusto Soares Catraio</w:t>
      </w:r>
      <w:r w:rsidR="00FA54B9" w:rsidRPr="00CA766F">
        <w:rPr>
          <w:rFonts w:ascii="Times New Roman" w:hAnsi="Times New Roman" w:cs="Times New Roman"/>
          <w:b/>
        </w:rPr>
        <w:t>,</w:t>
      </w:r>
      <w:r w:rsidR="00AA6693" w:rsidRPr="00CA766F">
        <w:rPr>
          <w:rFonts w:ascii="Times New Roman" w:hAnsi="Times New Roman" w:cs="Times New Roman"/>
          <w:b/>
        </w:rPr>
        <w:t xml:space="preserve"> </w:t>
      </w:r>
      <w:r w:rsidR="003D03C5" w:rsidRPr="00CA766F">
        <w:rPr>
          <w:rFonts w:ascii="Times New Roman" w:hAnsi="Times New Roman" w:cs="Times New Roman"/>
          <w:b/>
        </w:rPr>
        <w:t>Assessor Técnico</w:t>
      </w:r>
      <w:r w:rsidR="00AA6693" w:rsidRPr="00CA766F">
        <w:rPr>
          <w:rFonts w:ascii="Times New Roman" w:hAnsi="Times New Roman" w:cs="Times New Roman"/>
          <w:b/>
        </w:rPr>
        <w:t xml:space="preserve"> da </w:t>
      </w:r>
      <w:r w:rsidR="007C4764">
        <w:rPr>
          <w:rFonts w:ascii="Times New Roman" w:hAnsi="Times New Roman" w:cs="Times New Roman"/>
          <w:b/>
        </w:rPr>
        <w:t xml:space="preserve">Diretoria da </w:t>
      </w:r>
      <w:r w:rsidR="00AA6693" w:rsidRPr="00CA766F">
        <w:rPr>
          <w:rFonts w:ascii="Times New Roman" w:hAnsi="Times New Roman" w:cs="Times New Roman"/>
          <w:b/>
        </w:rPr>
        <w:t>Escola Municipal de Administração Pública</w:t>
      </w:r>
      <w:r w:rsidR="000222EC" w:rsidRPr="00CA766F">
        <w:rPr>
          <w:rFonts w:ascii="Times New Roman" w:hAnsi="Times New Roman" w:cs="Times New Roman"/>
          <w:b/>
        </w:rPr>
        <w:t xml:space="preserve"> de São Paulo</w:t>
      </w:r>
      <w:r w:rsidR="007C4764">
        <w:rPr>
          <w:rFonts w:ascii="Times New Roman" w:hAnsi="Times New Roman" w:cs="Times New Roman"/>
          <w:b/>
        </w:rPr>
        <w:t xml:space="preserve"> - EMASP</w:t>
      </w:r>
      <w:r w:rsidR="000222EC" w:rsidRPr="00CA766F">
        <w:rPr>
          <w:rFonts w:ascii="Times New Roman" w:hAnsi="Times New Roman" w:cs="Times New Roman"/>
          <w:b/>
        </w:rPr>
        <w:t>,</w:t>
      </w:r>
      <w:r w:rsidR="00FA54B9" w:rsidRPr="00CA766F">
        <w:rPr>
          <w:rFonts w:ascii="Times New Roman" w:hAnsi="Times New Roman" w:cs="Times New Roman"/>
          <w:b/>
        </w:rPr>
        <w:t xml:space="preserve"> </w:t>
      </w:r>
      <w:r w:rsidR="00341EE1" w:rsidRPr="00CA766F">
        <w:rPr>
          <w:rFonts w:ascii="Times New Roman" w:hAnsi="Times New Roman" w:cs="Times New Roman"/>
          <w:b/>
        </w:rPr>
        <w:t>iniciou</w:t>
      </w:r>
      <w:r w:rsidR="000522AD" w:rsidRPr="00CA766F">
        <w:rPr>
          <w:rFonts w:ascii="Times New Roman" w:hAnsi="Times New Roman" w:cs="Times New Roman"/>
          <w:b/>
        </w:rPr>
        <w:t xml:space="preserve"> a reu</w:t>
      </w:r>
      <w:r w:rsidR="00916557" w:rsidRPr="00CA766F">
        <w:rPr>
          <w:rFonts w:ascii="Times New Roman" w:hAnsi="Times New Roman" w:cs="Times New Roman"/>
          <w:b/>
        </w:rPr>
        <w:t>nião do Grupo de Trabalho</w:t>
      </w:r>
      <w:r w:rsidR="007C4764">
        <w:rPr>
          <w:rFonts w:ascii="Times New Roman" w:hAnsi="Times New Roman" w:cs="Times New Roman"/>
          <w:b/>
        </w:rPr>
        <w:t xml:space="preserve"> EAD agradecendo o comprometimento de todos os membros do GT em </w:t>
      </w:r>
      <w:r w:rsidR="004C1148" w:rsidRPr="00CA766F">
        <w:rPr>
          <w:rFonts w:ascii="Times New Roman" w:hAnsi="Times New Roman" w:cs="Times New Roman"/>
          <w:b/>
        </w:rPr>
        <w:t xml:space="preserve">dois mil e vinte e um </w:t>
      </w:r>
      <w:r w:rsidR="008979CE" w:rsidRPr="00CA766F">
        <w:rPr>
          <w:rFonts w:ascii="Times New Roman" w:hAnsi="Times New Roman" w:cs="Times New Roman"/>
          <w:b/>
        </w:rPr>
        <w:t>e</w:t>
      </w:r>
      <w:r w:rsidR="00A40EED" w:rsidRPr="00CA766F">
        <w:rPr>
          <w:rFonts w:ascii="Times New Roman" w:hAnsi="Times New Roman" w:cs="Times New Roman"/>
          <w:b/>
        </w:rPr>
        <w:t xml:space="preserve"> </w:t>
      </w:r>
      <w:r w:rsidR="007C4764" w:rsidRPr="00CA766F">
        <w:rPr>
          <w:rFonts w:ascii="Times New Roman" w:hAnsi="Times New Roman" w:cs="Times New Roman"/>
          <w:b/>
        </w:rPr>
        <w:t>lembrou que</w:t>
      </w:r>
      <w:r w:rsidR="00B6357D" w:rsidRPr="00CA766F">
        <w:rPr>
          <w:rFonts w:ascii="Times New Roman" w:hAnsi="Times New Roman" w:cs="Times New Roman"/>
          <w:b/>
        </w:rPr>
        <w:t xml:space="preserve"> esta</w:t>
      </w:r>
      <w:r w:rsidR="00A40EED" w:rsidRPr="00CA766F">
        <w:rPr>
          <w:rFonts w:ascii="Times New Roman" w:hAnsi="Times New Roman" w:cs="Times New Roman"/>
          <w:b/>
        </w:rPr>
        <w:t xml:space="preserve"> </w:t>
      </w:r>
      <w:r w:rsidR="00B6357D" w:rsidRPr="00CA766F">
        <w:rPr>
          <w:rFonts w:ascii="Times New Roman" w:hAnsi="Times New Roman" w:cs="Times New Roman"/>
          <w:b/>
        </w:rPr>
        <w:t xml:space="preserve">será </w:t>
      </w:r>
      <w:r w:rsidR="00A40EED" w:rsidRPr="00CA766F">
        <w:rPr>
          <w:rFonts w:ascii="Times New Roman" w:hAnsi="Times New Roman" w:cs="Times New Roman"/>
          <w:b/>
        </w:rPr>
        <w:t xml:space="preserve">a </w:t>
      </w:r>
      <w:r w:rsidR="003D03C5" w:rsidRPr="00CA766F">
        <w:rPr>
          <w:rFonts w:ascii="Times New Roman" w:hAnsi="Times New Roman" w:cs="Times New Roman"/>
          <w:b/>
        </w:rPr>
        <w:t xml:space="preserve">última </w:t>
      </w:r>
      <w:r w:rsidR="00A40EED" w:rsidRPr="00CA766F">
        <w:rPr>
          <w:rFonts w:ascii="Times New Roman" w:hAnsi="Times New Roman" w:cs="Times New Roman"/>
          <w:b/>
        </w:rPr>
        <w:t>reunião</w:t>
      </w:r>
      <w:r w:rsidR="009174D7" w:rsidRPr="00CA766F">
        <w:rPr>
          <w:rFonts w:ascii="Times New Roman" w:hAnsi="Times New Roman" w:cs="Times New Roman"/>
          <w:b/>
        </w:rPr>
        <w:t xml:space="preserve"> do an</w:t>
      </w:r>
      <w:r w:rsidR="004C1148">
        <w:rPr>
          <w:rFonts w:ascii="Times New Roman" w:hAnsi="Times New Roman" w:cs="Times New Roman"/>
          <w:b/>
        </w:rPr>
        <w:t>o</w:t>
      </w:r>
      <w:r w:rsidR="00294249" w:rsidRPr="00CA766F">
        <w:rPr>
          <w:rFonts w:ascii="Times New Roman" w:hAnsi="Times New Roman" w:cs="Times New Roman"/>
          <w:b/>
        </w:rPr>
        <w:t>.</w:t>
      </w:r>
    </w:p>
    <w:p w14:paraId="4E09692E" w14:textId="01C94D27" w:rsidR="00294249" w:rsidRPr="00CA766F" w:rsidRDefault="00294249" w:rsidP="00AD6836">
      <w:pPr>
        <w:jc w:val="both"/>
        <w:rPr>
          <w:rFonts w:ascii="Times New Roman" w:hAnsi="Times New Roman" w:cs="Times New Roman"/>
        </w:rPr>
      </w:pPr>
      <w:r w:rsidRPr="00CA766F">
        <w:rPr>
          <w:rFonts w:ascii="Times New Roman" w:hAnsi="Times New Roman" w:cs="Times New Roman"/>
        </w:rPr>
        <w:t>Mencionou a presença do convidado, o Sr. Douglas de Oliveira de Andrade</w:t>
      </w:r>
      <w:r w:rsidR="003F6F14" w:rsidRPr="00CA766F">
        <w:rPr>
          <w:rFonts w:ascii="Times New Roman" w:hAnsi="Times New Roman" w:cs="Times New Roman"/>
        </w:rPr>
        <w:t xml:space="preserve">, da </w:t>
      </w:r>
      <w:r w:rsidR="00CA766F" w:rsidRPr="00CA766F">
        <w:rPr>
          <w:rFonts w:ascii="Times New Roman" w:hAnsi="Times New Roman" w:cs="Times New Roman"/>
        </w:rPr>
        <w:t>Controladoria Geral do Município,</w:t>
      </w:r>
      <w:r w:rsidR="000B20AC" w:rsidRPr="00CA766F">
        <w:rPr>
          <w:rFonts w:ascii="Times New Roman" w:hAnsi="Times New Roman" w:cs="Times New Roman"/>
        </w:rPr>
        <w:t xml:space="preserve"> </w:t>
      </w:r>
      <w:r w:rsidR="004C1148">
        <w:rPr>
          <w:rFonts w:ascii="Times New Roman" w:hAnsi="Times New Roman" w:cs="Times New Roman"/>
        </w:rPr>
        <w:t xml:space="preserve">a quem agradeceu </w:t>
      </w:r>
      <w:proofErr w:type="gramStart"/>
      <w:r w:rsidR="004C1148">
        <w:rPr>
          <w:rFonts w:ascii="Times New Roman" w:hAnsi="Times New Roman" w:cs="Times New Roman"/>
        </w:rPr>
        <w:t>pela</w:t>
      </w:r>
      <w:proofErr w:type="gramEnd"/>
      <w:r w:rsidR="004C1148">
        <w:rPr>
          <w:rFonts w:ascii="Times New Roman" w:hAnsi="Times New Roman" w:cs="Times New Roman"/>
        </w:rPr>
        <w:t xml:space="preserve"> disponibilidade em compartilhar a sua experiência com o GT, </w:t>
      </w:r>
      <w:r w:rsidR="000B20AC" w:rsidRPr="00CA766F">
        <w:rPr>
          <w:rFonts w:ascii="Times New Roman" w:hAnsi="Times New Roman" w:cs="Times New Roman"/>
        </w:rPr>
        <w:t xml:space="preserve">comentou sobre </w:t>
      </w:r>
      <w:r w:rsidR="004C1148">
        <w:rPr>
          <w:rFonts w:ascii="Times New Roman" w:hAnsi="Times New Roman" w:cs="Times New Roman"/>
        </w:rPr>
        <w:t xml:space="preserve">as pautas </w:t>
      </w:r>
      <w:r w:rsidR="000B20AC" w:rsidRPr="00CA766F">
        <w:rPr>
          <w:rFonts w:ascii="Times New Roman" w:hAnsi="Times New Roman" w:cs="Times New Roman"/>
        </w:rPr>
        <w:t>a serem discutid</w:t>
      </w:r>
      <w:r w:rsidR="004C1148">
        <w:rPr>
          <w:rFonts w:ascii="Times New Roman" w:hAnsi="Times New Roman" w:cs="Times New Roman"/>
        </w:rPr>
        <w:t>a</w:t>
      </w:r>
      <w:r w:rsidR="000B20AC" w:rsidRPr="00CA766F">
        <w:rPr>
          <w:rFonts w:ascii="Times New Roman" w:hAnsi="Times New Roman" w:cs="Times New Roman"/>
        </w:rPr>
        <w:t>s na reunião e abriu a oportunidade aos demais representantes das Escolas de Governo</w:t>
      </w:r>
      <w:r w:rsidR="004C1148">
        <w:rPr>
          <w:rFonts w:ascii="Times New Roman" w:hAnsi="Times New Roman" w:cs="Times New Roman"/>
        </w:rPr>
        <w:t xml:space="preserve"> e demais áreas técnicas</w:t>
      </w:r>
      <w:r w:rsidR="000B20AC" w:rsidRPr="00CA766F">
        <w:rPr>
          <w:rFonts w:ascii="Times New Roman" w:hAnsi="Times New Roman" w:cs="Times New Roman"/>
        </w:rPr>
        <w:t xml:space="preserve"> a acrescentarem nov</w:t>
      </w:r>
      <w:r w:rsidR="004C1148">
        <w:rPr>
          <w:rFonts w:ascii="Times New Roman" w:hAnsi="Times New Roman" w:cs="Times New Roman"/>
        </w:rPr>
        <w:t>as pautas</w:t>
      </w:r>
      <w:r w:rsidR="000B20AC" w:rsidRPr="00CA766F">
        <w:rPr>
          <w:rFonts w:ascii="Times New Roman" w:hAnsi="Times New Roman" w:cs="Times New Roman"/>
        </w:rPr>
        <w:t>. Não havendo, passou a palavra ao convidado.</w:t>
      </w:r>
    </w:p>
    <w:p w14:paraId="5A14E87E" w14:textId="77777777" w:rsidR="000B20AC" w:rsidRPr="00DC7DF1" w:rsidRDefault="002A166F" w:rsidP="00AD6836">
      <w:pPr>
        <w:jc w:val="both"/>
        <w:rPr>
          <w:rFonts w:ascii="Times New Roman" w:hAnsi="Times New Roman" w:cs="Times New Roman"/>
        </w:rPr>
      </w:pPr>
      <w:r w:rsidRPr="00DC7DF1">
        <w:rPr>
          <w:rFonts w:ascii="Times New Roman" w:hAnsi="Times New Roman" w:cs="Times New Roman"/>
        </w:rPr>
        <w:t>O Sr. Douglas de Oliveira de Andrade, da Controladoria Geral do Município agradeceu a oportunidade de participar da reunião do Grupo de Trabalho – E.A.D.</w:t>
      </w:r>
      <w:r w:rsidR="0017277D" w:rsidRPr="00DC7DF1">
        <w:rPr>
          <w:rFonts w:ascii="Times New Roman" w:hAnsi="Times New Roman" w:cs="Times New Roman"/>
        </w:rPr>
        <w:t xml:space="preserve"> e compartilhou sua experiência profissional e educacional, ressaltando a importância do ensino presencial como troca de conhecimentos, sendo uma grande contribuição social.</w:t>
      </w:r>
    </w:p>
    <w:p w14:paraId="6F28215B" w14:textId="77777777" w:rsidR="007D413C" w:rsidRPr="00DC7DF1" w:rsidRDefault="007D413C" w:rsidP="00AD6836">
      <w:pPr>
        <w:jc w:val="both"/>
        <w:rPr>
          <w:rFonts w:ascii="Times New Roman" w:hAnsi="Times New Roman" w:cs="Times New Roman"/>
        </w:rPr>
      </w:pPr>
      <w:r w:rsidRPr="00DC7DF1">
        <w:rPr>
          <w:rFonts w:ascii="Times New Roman" w:hAnsi="Times New Roman" w:cs="Times New Roman"/>
        </w:rPr>
        <w:t>No decorrer de sua atuação profissional na implantação de sistemas de ensino a distância mostrou que é possível começar com baixo custo e fazer coisas grandes</w:t>
      </w:r>
      <w:r w:rsidR="008844A8" w:rsidRPr="00DC7DF1">
        <w:rPr>
          <w:rFonts w:ascii="Times New Roman" w:hAnsi="Times New Roman" w:cs="Times New Roman"/>
        </w:rPr>
        <w:t xml:space="preserve"> e que a tecnologia é coadjuvante para a educação</w:t>
      </w:r>
      <w:r w:rsidRPr="00DC7DF1">
        <w:rPr>
          <w:rFonts w:ascii="Times New Roman" w:hAnsi="Times New Roman" w:cs="Times New Roman"/>
        </w:rPr>
        <w:t xml:space="preserve">. </w:t>
      </w:r>
      <w:r w:rsidR="00F910B7" w:rsidRPr="00DC7DF1">
        <w:rPr>
          <w:rFonts w:ascii="Times New Roman" w:hAnsi="Times New Roman" w:cs="Times New Roman"/>
        </w:rPr>
        <w:t>É necessário avaliar a demanda de cada escola e, acredita que se pode compor um bom cenário tecnológico com baixo custo.</w:t>
      </w:r>
    </w:p>
    <w:p w14:paraId="71949C5D" w14:textId="146C33AE" w:rsidR="00A909D0" w:rsidRPr="00DC7DF1" w:rsidRDefault="00A909D0" w:rsidP="00AD6836">
      <w:pPr>
        <w:jc w:val="both"/>
        <w:rPr>
          <w:rFonts w:ascii="Times New Roman" w:hAnsi="Times New Roman" w:cs="Times New Roman"/>
        </w:rPr>
      </w:pPr>
      <w:r w:rsidRPr="00DC7DF1">
        <w:rPr>
          <w:rFonts w:ascii="Times New Roman" w:hAnsi="Times New Roman" w:cs="Times New Roman"/>
        </w:rPr>
        <w:t>Em seguida, o. Sr. Arthur Augusto Soares Catraio, Assessor Técnico da</w:t>
      </w:r>
      <w:r w:rsidR="00150305">
        <w:rPr>
          <w:rFonts w:ascii="Times New Roman" w:hAnsi="Times New Roman" w:cs="Times New Roman"/>
        </w:rPr>
        <w:t xml:space="preserve"> Diretoria da</w:t>
      </w:r>
      <w:r w:rsidRPr="00DC7DF1">
        <w:rPr>
          <w:rFonts w:ascii="Times New Roman" w:hAnsi="Times New Roman" w:cs="Times New Roman"/>
        </w:rPr>
        <w:t xml:space="preserve"> Escola Municipal de Administração Pública de São Paulo</w:t>
      </w:r>
      <w:r w:rsidR="00150305">
        <w:rPr>
          <w:rFonts w:ascii="Times New Roman" w:hAnsi="Times New Roman" w:cs="Times New Roman"/>
        </w:rPr>
        <w:t xml:space="preserve"> - EMASP</w:t>
      </w:r>
      <w:r w:rsidRPr="00DC7DF1">
        <w:rPr>
          <w:rFonts w:ascii="Times New Roman" w:hAnsi="Times New Roman" w:cs="Times New Roman"/>
        </w:rPr>
        <w:t xml:space="preserve"> abriu a oportunidade aos demais para se manifestarem.</w:t>
      </w:r>
    </w:p>
    <w:p w14:paraId="6D3F82CF" w14:textId="542419B7" w:rsidR="00D039D5" w:rsidRPr="00DC7DF1" w:rsidRDefault="00D039D5" w:rsidP="00AD6836">
      <w:pPr>
        <w:jc w:val="both"/>
        <w:rPr>
          <w:rFonts w:ascii="Times New Roman" w:hAnsi="Times New Roman" w:cs="Times New Roman"/>
        </w:rPr>
      </w:pPr>
      <w:r w:rsidRPr="00DC7DF1">
        <w:rPr>
          <w:rFonts w:ascii="Times New Roman" w:hAnsi="Times New Roman" w:cs="Times New Roman"/>
        </w:rPr>
        <w:t>A Sra. Mônica Moreira de Oliveira Braga Cukierkorn, representante d</w:t>
      </w:r>
      <w:r w:rsidR="00150305">
        <w:rPr>
          <w:rFonts w:ascii="Times New Roman" w:hAnsi="Times New Roman" w:cs="Times New Roman"/>
        </w:rPr>
        <w:t xml:space="preserve">o </w:t>
      </w:r>
      <w:r w:rsidRPr="00DC7DF1">
        <w:rPr>
          <w:rFonts w:ascii="Times New Roman" w:hAnsi="Times New Roman" w:cs="Times New Roman"/>
        </w:rPr>
        <w:t>Espaço Público do Aprender Social – ESPASO</w:t>
      </w:r>
      <w:r w:rsidR="00F73728" w:rsidRPr="00DC7DF1">
        <w:rPr>
          <w:rFonts w:ascii="Times New Roman" w:hAnsi="Times New Roman" w:cs="Times New Roman"/>
        </w:rPr>
        <w:t xml:space="preserve">, </w:t>
      </w:r>
      <w:r w:rsidR="00250EE0" w:rsidRPr="00DC7DF1">
        <w:rPr>
          <w:rFonts w:ascii="Times New Roman" w:hAnsi="Times New Roman" w:cs="Times New Roman"/>
        </w:rPr>
        <w:t>contou sua experiência anterior em outra instituição do estado, em que tiveram a oportunidade de impl</w:t>
      </w:r>
      <w:r w:rsidR="0037771E" w:rsidRPr="00DC7DF1">
        <w:rPr>
          <w:rFonts w:ascii="Times New Roman" w:hAnsi="Times New Roman" w:cs="Times New Roman"/>
        </w:rPr>
        <w:t>an</w:t>
      </w:r>
      <w:r w:rsidR="00250EE0" w:rsidRPr="00DC7DF1">
        <w:rPr>
          <w:rFonts w:ascii="Times New Roman" w:hAnsi="Times New Roman" w:cs="Times New Roman"/>
        </w:rPr>
        <w:t>tar a plataforma Moodle</w:t>
      </w:r>
      <w:r w:rsidR="004E796F" w:rsidRPr="00DC7DF1">
        <w:rPr>
          <w:rFonts w:ascii="Times New Roman" w:hAnsi="Times New Roman" w:cs="Times New Roman"/>
        </w:rPr>
        <w:t xml:space="preserve"> em </w:t>
      </w:r>
      <w:r w:rsidR="00A823C2" w:rsidRPr="00DC7DF1">
        <w:rPr>
          <w:rFonts w:ascii="Times New Roman" w:hAnsi="Times New Roman" w:cs="Times New Roman"/>
        </w:rPr>
        <w:t>ambiente virtual de aprendizagem em que</w:t>
      </w:r>
      <w:r w:rsidR="00761CEB" w:rsidRPr="00DC7DF1">
        <w:rPr>
          <w:rFonts w:ascii="Times New Roman" w:hAnsi="Times New Roman" w:cs="Times New Roman"/>
        </w:rPr>
        <w:t xml:space="preserve"> os servidores trabalharam em parceria com a área da tecnologia da informação</w:t>
      </w:r>
      <w:r w:rsidR="00A823C2" w:rsidRPr="00DC7DF1">
        <w:rPr>
          <w:rFonts w:ascii="Times New Roman" w:hAnsi="Times New Roman" w:cs="Times New Roman"/>
        </w:rPr>
        <w:t xml:space="preserve">. </w:t>
      </w:r>
    </w:p>
    <w:p w14:paraId="388A361C" w14:textId="77777777" w:rsidR="00A823C2" w:rsidRPr="00251D98" w:rsidRDefault="00A823C2" w:rsidP="00AD6836">
      <w:pPr>
        <w:jc w:val="both"/>
        <w:rPr>
          <w:rFonts w:ascii="Times New Roman" w:hAnsi="Times New Roman" w:cs="Times New Roman"/>
        </w:rPr>
      </w:pPr>
      <w:r w:rsidRPr="00251D98">
        <w:rPr>
          <w:rFonts w:ascii="Times New Roman" w:hAnsi="Times New Roman" w:cs="Times New Roman"/>
        </w:rPr>
        <w:t>Entretanto, na atualidade, a ESPASO não possui um corpo de profissionais na coordenação da tecnologia da informação para que junt</w:t>
      </w:r>
      <w:r w:rsidR="0032537C" w:rsidRPr="00251D98">
        <w:rPr>
          <w:rFonts w:ascii="Times New Roman" w:hAnsi="Times New Roman" w:cs="Times New Roman"/>
        </w:rPr>
        <w:t>os possam exercer esse trabalho e, seria interessante buscar esses profissionais dentro ou fora da Secretaria, ou partir para uma contratação de serviços.</w:t>
      </w:r>
    </w:p>
    <w:p w14:paraId="294AB434" w14:textId="77777777" w:rsidR="00A05DE6" w:rsidRPr="0093444E" w:rsidRDefault="0048281C" w:rsidP="00AD6836">
      <w:pPr>
        <w:jc w:val="both"/>
        <w:rPr>
          <w:rFonts w:ascii="Times New Roman" w:hAnsi="Times New Roman" w:cs="Times New Roman"/>
        </w:rPr>
      </w:pPr>
      <w:r w:rsidRPr="0093444E">
        <w:rPr>
          <w:rFonts w:ascii="Times New Roman" w:hAnsi="Times New Roman" w:cs="Times New Roman"/>
        </w:rPr>
        <w:t>O Sr. Douglas de Oliveira de Andrade, da Controladoria Geral do Município, lembrou do contido em ata, que relatou sobre a possibilidade de troca de informações tecnológicas entre as Secretarias e mencionou que a Prefeitura do Município de São Pa</w:t>
      </w:r>
      <w:r w:rsidR="0067676F" w:rsidRPr="0093444E">
        <w:rPr>
          <w:rFonts w:ascii="Times New Roman" w:hAnsi="Times New Roman" w:cs="Times New Roman"/>
        </w:rPr>
        <w:t xml:space="preserve">ulo é muito rica em talentos e </w:t>
      </w:r>
      <w:r w:rsidR="0093444E" w:rsidRPr="0093444E">
        <w:rPr>
          <w:rFonts w:ascii="Times New Roman" w:hAnsi="Times New Roman" w:cs="Times New Roman"/>
        </w:rPr>
        <w:t>colocou</w:t>
      </w:r>
      <w:r w:rsidR="0067676F" w:rsidRPr="0093444E">
        <w:rPr>
          <w:rFonts w:ascii="Times New Roman" w:hAnsi="Times New Roman" w:cs="Times New Roman"/>
        </w:rPr>
        <w:t xml:space="preserve"> sobre a possibilidade da criação de um fórum para essa finalidade</w:t>
      </w:r>
      <w:r w:rsidR="00497168" w:rsidRPr="0093444E">
        <w:rPr>
          <w:rFonts w:ascii="Times New Roman" w:hAnsi="Times New Roman" w:cs="Times New Roman"/>
        </w:rPr>
        <w:t>, pois há muitos talentos escondidos.</w:t>
      </w:r>
    </w:p>
    <w:p w14:paraId="31EFF52D" w14:textId="77777777" w:rsidR="00E721EA" w:rsidRPr="0093444E" w:rsidRDefault="00AF72ED" w:rsidP="00AD6836">
      <w:pPr>
        <w:jc w:val="both"/>
        <w:rPr>
          <w:rFonts w:ascii="Times New Roman" w:hAnsi="Times New Roman" w:cs="Times New Roman"/>
        </w:rPr>
      </w:pPr>
      <w:r w:rsidRPr="0093444E">
        <w:rPr>
          <w:rFonts w:ascii="Times New Roman" w:hAnsi="Times New Roman" w:cs="Times New Roman"/>
        </w:rPr>
        <w:t xml:space="preserve">A Sra. Jaqueline Primiani Mol, diretora da área pedagógica da Escola Municipal de Administração Pública de São Paulo, </w:t>
      </w:r>
      <w:r w:rsidR="00407382" w:rsidRPr="0093444E">
        <w:rPr>
          <w:rFonts w:ascii="Times New Roman" w:hAnsi="Times New Roman" w:cs="Times New Roman"/>
        </w:rPr>
        <w:t>relatou como vem sendo de grande ajuda o conhecimento adquirido na sua formação educacional na área da Tecnologia de Informação para sua atuação no desenvolvimento pedagógico na escola.</w:t>
      </w:r>
      <w:r w:rsidR="00D76D4E" w:rsidRPr="0093444E">
        <w:rPr>
          <w:rFonts w:ascii="Times New Roman" w:hAnsi="Times New Roman" w:cs="Times New Roman"/>
        </w:rPr>
        <w:t xml:space="preserve"> Também informou que vem trabalhando com o projeto E.A.D., área em ascensão dentro da escola e que a plataforma Moodle foi desenvolvida em 2.018 com a ajuda de sua equipe.</w:t>
      </w:r>
    </w:p>
    <w:p w14:paraId="5D9D815C" w14:textId="77777777" w:rsidR="009B6F22" w:rsidRPr="009B6F22" w:rsidRDefault="00B2320B" w:rsidP="00AD6836">
      <w:pPr>
        <w:jc w:val="both"/>
        <w:rPr>
          <w:rFonts w:ascii="Times New Roman" w:hAnsi="Times New Roman" w:cs="Times New Roman"/>
        </w:rPr>
      </w:pPr>
      <w:r w:rsidRPr="009B6F22">
        <w:rPr>
          <w:rFonts w:ascii="Times New Roman" w:hAnsi="Times New Roman" w:cs="Times New Roman"/>
        </w:rPr>
        <w:lastRenderedPageBreak/>
        <w:t>A Sra. Vera Lucia Monteiro Perdigão, da Escola Municipal da Saúde</w:t>
      </w:r>
      <w:r w:rsidR="009F72F5" w:rsidRPr="009B6F22">
        <w:rPr>
          <w:rFonts w:ascii="Times New Roman" w:hAnsi="Times New Roman" w:cs="Times New Roman"/>
        </w:rPr>
        <w:t xml:space="preserve"> parabenizou o Sr. Douglas de Oliveira de Andrade, da Controladoria Geral do Município pela sua trajetória e esforço profissional</w:t>
      </w:r>
      <w:r w:rsidR="009B6F22" w:rsidRPr="009B6F22">
        <w:rPr>
          <w:rFonts w:ascii="Times New Roman" w:hAnsi="Times New Roman" w:cs="Times New Roman"/>
        </w:rPr>
        <w:t>.</w:t>
      </w:r>
      <w:r w:rsidR="00D8022A" w:rsidRPr="009B6F22">
        <w:rPr>
          <w:rFonts w:ascii="Times New Roman" w:hAnsi="Times New Roman" w:cs="Times New Roman"/>
        </w:rPr>
        <w:t xml:space="preserve"> </w:t>
      </w:r>
    </w:p>
    <w:p w14:paraId="7E78813B" w14:textId="77777777" w:rsidR="00A05DE6" w:rsidRPr="009B6F22" w:rsidRDefault="009B6F22" w:rsidP="00AD6836">
      <w:pPr>
        <w:jc w:val="both"/>
        <w:rPr>
          <w:rFonts w:ascii="Times New Roman" w:hAnsi="Times New Roman" w:cs="Times New Roman"/>
        </w:rPr>
      </w:pPr>
      <w:r w:rsidRPr="009B6F22">
        <w:rPr>
          <w:rFonts w:ascii="Times New Roman" w:hAnsi="Times New Roman" w:cs="Times New Roman"/>
        </w:rPr>
        <w:t>T</w:t>
      </w:r>
      <w:r w:rsidR="004F76BE" w:rsidRPr="009B6F22">
        <w:rPr>
          <w:rFonts w:ascii="Times New Roman" w:hAnsi="Times New Roman" w:cs="Times New Roman"/>
        </w:rPr>
        <w:t>eceu alguns comentários a respeito</w:t>
      </w:r>
      <w:r w:rsidR="0057041F" w:rsidRPr="009B6F22">
        <w:rPr>
          <w:rFonts w:ascii="Times New Roman" w:hAnsi="Times New Roman" w:cs="Times New Roman"/>
        </w:rPr>
        <w:t xml:space="preserve"> de sua atuação profissional e expressou que gosta tanto do saber tecnológico quanto do educacional.</w:t>
      </w:r>
    </w:p>
    <w:p w14:paraId="7002BA54" w14:textId="77777777" w:rsidR="00366CBA" w:rsidRPr="00953564" w:rsidRDefault="00366CBA" w:rsidP="00AD6836">
      <w:pPr>
        <w:jc w:val="both"/>
        <w:rPr>
          <w:rFonts w:ascii="Times New Roman" w:hAnsi="Times New Roman" w:cs="Times New Roman"/>
        </w:rPr>
      </w:pPr>
      <w:r w:rsidRPr="00953564">
        <w:rPr>
          <w:rFonts w:ascii="Times New Roman" w:hAnsi="Times New Roman" w:cs="Times New Roman"/>
        </w:rPr>
        <w:t>Em complementação, informou das dificuldades encontradas na transição do modelo educa</w:t>
      </w:r>
      <w:r w:rsidR="008F3588" w:rsidRPr="00953564">
        <w:rPr>
          <w:rFonts w:ascii="Times New Roman" w:hAnsi="Times New Roman" w:cs="Times New Roman"/>
        </w:rPr>
        <w:t xml:space="preserve">cional presencial para o remoto e a contribuição da </w:t>
      </w:r>
      <w:proofErr w:type="gramStart"/>
      <w:r w:rsidR="008F3588" w:rsidRPr="00953564">
        <w:rPr>
          <w:rFonts w:ascii="Times New Roman" w:hAnsi="Times New Roman" w:cs="Times New Roman"/>
        </w:rPr>
        <w:t>tecnologia  para</w:t>
      </w:r>
      <w:proofErr w:type="gramEnd"/>
      <w:r w:rsidR="008F3588" w:rsidRPr="00953564">
        <w:rPr>
          <w:rFonts w:ascii="Times New Roman" w:hAnsi="Times New Roman" w:cs="Times New Roman"/>
        </w:rPr>
        <w:t xml:space="preserve"> a democratização do ensino.</w:t>
      </w:r>
    </w:p>
    <w:p w14:paraId="33B31922" w14:textId="77777777" w:rsidR="0077656F" w:rsidRPr="00953564" w:rsidRDefault="0077656F" w:rsidP="00AD6836">
      <w:pPr>
        <w:jc w:val="both"/>
        <w:rPr>
          <w:rFonts w:ascii="Times New Roman" w:hAnsi="Times New Roman" w:cs="Times New Roman"/>
        </w:rPr>
      </w:pPr>
      <w:r w:rsidRPr="00953564">
        <w:rPr>
          <w:rFonts w:ascii="Times New Roman" w:hAnsi="Times New Roman" w:cs="Times New Roman"/>
        </w:rPr>
        <w:t>A Sra. Jaqueline Primiani Mol, diretora da área pedagógica da Escola Municipal de Administração Pública de São Paulo, pontuou que, neste momento da pandemia, a transição do</w:t>
      </w:r>
      <w:r w:rsidR="0093546D" w:rsidRPr="00953564">
        <w:rPr>
          <w:rFonts w:ascii="Times New Roman" w:hAnsi="Times New Roman" w:cs="Times New Roman"/>
        </w:rPr>
        <w:t xml:space="preserve"> modelo presencial para o remoto, </w:t>
      </w:r>
      <w:r w:rsidR="00953564" w:rsidRPr="00953564">
        <w:rPr>
          <w:rFonts w:ascii="Times New Roman" w:hAnsi="Times New Roman" w:cs="Times New Roman"/>
        </w:rPr>
        <w:t>foi preciso</w:t>
      </w:r>
      <w:r w:rsidRPr="00953564">
        <w:rPr>
          <w:rFonts w:ascii="Times New Roman" w:hAnsi="Times New Roman" w:cs="Times New Roman"/>
        </w:rPr>
        <w:t xml:space="preserve"> buscar </w:t>
      </w:r>
      <w:proofErr w:type="gramStart"/>
      <w:r w:rsidRPr="00953564">
        <w:rPr>
          <w:rFonts w:ascii="Times New Roman" w:hAnsi="Times New Roman" w:cs="Times New Roman"/>
        </w:rPr>
        <w:t>outras alternativas</w:t>
      </w:r>
      <w:proofErr w:type="gramEnd"/>
      <w:r w:rsidRPr="00953564">
        <w:rPr>
          <w:rFonts w:ascii="Times New Roman" w:hAnsi="Times New Roman" w:cs="Times New Roman"/>
        </w:rPr>
        <w:t xml:space="preserve"> (tecnológicas) para adequação dos quesitos de qualidade educacional e que se obteve um bom resultado estatístico superior ao modelo presencial.</w:t>
      </w:r>
    </w:p>
    <w:p w14:paraId="78D8077D" w14:textId="77777777" w:rsidR="00017164" w:rsidRPr="00D75BA9" w:rsidRDefault="00017164" w:rsidP="00AD6836">
      <w:pPr>
        <w:jc w:val="both"/>
        <w:rPr>
          <w:rFonts w:ascii="Times New Roman" w:hAnsi="Times New Roman" w:cs="Times New Roman"/>
        </w:rPr>
      </w:pPr>
      <w:r w:rsidRPr="00D75BA9">
        <w:rPr>
          <w:rFonts w:ascii="Times New Roman" w:hAnsi="Times New Roman" w:cs="Times New Roman"/>
        </w:rPr>
        <w:t>Em acréscimo, mencionou sobre a adaptação ou mudança do corpo de educadores voluntários mediante os perfis e também da democratização que essa modalidad</w:t>
      </w:r>
      <w:r w:rsidR="00A000CB" w:rsidRPr="00D75BA9">
        <w:rPr>
          <w:rFonts w:ascii="Times New Roman" w:hAnsi="Times New Roman" w:cs="Times New Roman"/>
        </w:rPr>
        <w:t>e E.A.D. trouxe para a educação</w:t>
      </w:r>
      <w:r w:rsidR="00D75BA9" w:rsidRPr="00D75BA9">
        <w:rPr>
          <w:rFonts w:ascii="Times New Roman" w:hAnsi="Times New Roman" w:cs="Times New Roman"/>
        </w:rPr>
        <w:t>, bem como</w:t>
      </w:r>
      <w:r w:rsidR="00A000CB" w:rsidRPr="00D75BA9">
        <w:rPr>
          <w:rFonts w:ascii="Times New Roman" w:hAnsi="Times New Roman" w:cs="Times New Roman"/>
        </w:rPr>
        <w:t xml:space="preserve"> a responsabilidade do</w:t>
      </w:r>
      <w:r w:rsidR="00D75BA9" w:rsidRPr="00D75BA9">
        <w:rPr>
          <w:rFonts w:ascii="Times New Roman" w:hAnsi="Times New Roman" w:cs="Times New Roman"/>
        </w:rPr>
        <w:t xml:space="preserve"> próprio</w:t>
      </w:r>
      <w:r w:rsidR="00A000CB" w:rsidRPr="00D75BA9">
        <w:rPr>
          <w:rFonts w:ascii="Times New Roman" w:hAnsi="Times New Roman" w:cs="Times New Roman"/>
        </w:rPr>
        <w:t xml:space="preserve"> aluno no seu aprendizado.</w:t>
      </w:r>
    </w:p>
    <w:p w14:paraId="12A433F5" w14:textId="77777777" w:rsidR="00613ADB" w:rsidRPr="00D75BA9" w:rsidRDefault="00613ADB" w:rsidP="00AD6836">
      <w:pPr>
        <w:jc w:val="both"/>
        <w:rPr>
          <w:rFonts w:ascii="Times New Roman" w:hAnsi="Times New Roman" w:cs="Times New Roman"/>
        </w:rPr>
      </w:pPr>
      <w:r w:rsidRPr="00D75BA9">
        <w:rPr>
          <w:rFonts w:ascii="Times New Roman" w:hAnsi="Times New Roman" w:cs="Times New Roman"/>
        </w:rPr>
        <w:t xml:space="preserve">Em seguida, foi discutido sobre as </w:t>
      </w:r>
      <w:r w:rsidR="00F91CA3" w:rsidRPr="00D75BA9">
        <w:rPr>
          <w:rFonts w:ascii="Times New Roman" w:hAnsi="Times New Roman" w:cs="Times New Roman"/>
        </w:rPr>
        <w:t>L</w:t>
      </w:r>
      <w:r w:rsidRPr="00D75BA9">
        <w:rPr>
          <w:rFonts w:ascii="Times New Roman" w:hAnsi="Times New Roman" w:cs="Times New Roman"/>
        </w:rPr>
        <w:t>ives, em que se ponderaram aspectos positivos e negativos na aprendizagem.</w:t>
      </w:r>
    </w:p>
    <w:p w14:paraId="406A070F" w14:textId="77777777" w:rsidR="00A05DE6" w:rsidRPr="00D75BA9" w:rsidRDefault="00F15652" w:rsidP="00390024">
      <w:pPr>
        <w:jc w:val="both"/>
        <w:rPr>
          <w:rFonts w:ascii="Times New Roman" w:hAnsi="Times New Roman" w:cs="Times New Roman"/>
        </w:rPr>
      </w:pPr>
      <w:r w:rsidRPr="00D75BA9">
        <w:rPr>
          <w:rFonts w:ascii="Times New Roman" w:hAnsi="Times New Roman" w:cs="Times New Roman"/>
        </w:rPr>
        <w:t>O Sr. Marcelo Barbosa de Oliveira da Secretaria Municipal da Educação/COPED/NTF, relatou sobre as dificuldades encontradas na transição do modelo educacional  presencial para o remoto e que  não utilizam o modo Lives, ma</w:t>
      </w:r>
      <w:r w:rsidR="00DC3303" w:rsidRPr="00D75BA9">
        <w:rPr>
          <w:rFonts w:ascii="Times New Roman" w:hAnsi="Times New Roman" w:cs="Times New Roman"/>
        </w:rPr>
        <w:t xml:space="preserve">s aulas assíncronas e síncronas e relatou que os cursos possuem horas/atividades </w:t>
      </w:r>
      <w:r w:rsidR="00390024" w:rsidRPr="00D75BA9">
        <w:rPr>
          <w:rFonts w:ascii="Times New Roman" w:hAnsi="Times New Roman" w:cs="Times New Roman"/>
        </w:rPr>
        <w:t xml:space="preserve">em aulas assíncronas e presença nas síncronas, </w:t>
      </w:r>
      <w:r w:rsidR="00DC3303" w:rsidRPr="00D75BA9">
        <w:rPr>
          <w:rFonts w:ascii="Times New Roman" w:hAnsi="Times New Roman" w:cs="Times New Roman"/>
        </w:rPr>
        <w:t xml:space="preserve">que </w:t>
      </w:r>
      <w:r w:rsidR="00DA5717">
        <w:rPr>
          <w:rFonts w:ascii="Times New Roman" w:hAnsi="Times New Roman" w:cs="Times New Roman"/>
        </w:rPr>
        <w:t>est</w:t>
      </w:r>
      <w:r w:rsidR="00DC3303" w:rsidRPr="00D75BA9">
        <w:rPr>
          <w:rFonts w:ascii="Times New Roman" w:hAnsi="Times New Roman" w:cs="Times New Roman"/>
        </w:rPr>
        <w:t>ão previstas em regulamentação.</w:t>
      </w:r>
    </w:p>
    <w:p w14:paraId="3E9DA81C" w14:textId="3456A73B" w:rsidR="00DC3303" w:rsidRPr="00D75BA9" w:rsidRDefault="0033518E" w:rsidP="004020CC">
      <w:pPr>
        <w:jc w:val="both"/>
        <w:rPr>
          <w:rFonts w:ascii="Times New Roman" w:hAnsi="Times New Roman" w:cs="Times New Roman"/>
        </w:rPr>
      </w:pPr>
      <w:r w:rsidRPr="00D75BA9">
        <w:rPr>
          <w:rFonts w:ascii="Times New Roman" w:hAnsi="Times New Roman" w:cs="Times New Roman"/>
        </w:rPr>
        <w:t>Por fim, a reunião foi encerrada, e a Sra. Jaqueline Primiani Mol, diretora da área pedagógica da Escola Municipal de Administração Pública de São Paulo, mencionou que a ata desta reunião será encaminhada aos demais.</w:t>
      </w:r>
    </w:p>
    <w:p w14:paraId="414715F6" w14:textId="77777777" w:rsidR="006E7D83" w:rsidRPr="00D75BA9" w:rsidRDefault="006E7D83" w:rsidP="004020CC">
      <w:pPr>
        <w:jc w:val="both"/>
        <w:rPr>
          <w:rFonts w:ascii="Times New Roman" w:hAnsi="Times New Roman" w:cs="Times New Roman"/>
        </w:rPr>
      </w:pPr>
      <w:r w:rsidRPr="00D75BA9">
        <w:rPr>
          <w:rFonts w:ascii="Times New Roman" w:hAnsi="Times New Roman" w:cs="Times New Roman"/>
        </w:rPr>
        <w:t>O Sr. Douglas de Oliveira de Andrade, da Controladoria Geral do Município novamente agradeceu a oportunidade de participar da reunião do Grupo de Trabalho – E.A.D., e se colocou à disposição da equipe</w:t>
      </w:r>
      <w:r w:rsidR="003D4AC6" w:rsidRPr="00D75BA9">
        <w:rPr>
          <w:rFonts w:ascii="Times New Roman" w:hAnsi="Times New Roman" w:cs="Times New Roman"/>
        </w:rPr>
        <w:t>.</w:t>
      </w:r>
    </w:p>
    <w:p w14:paraId="5F224566" w14:textId="77777777" w:rsidR="003D4AC6" w:rsidRDefault="003D4AC6" w:rsidP="004020CC">
      <w:pPr>
        <w:jc w:val="both"/>
        <w:rPr>
          <w:rFonts w:ascii="Times New Roman" w:hAnsi="Times New Roman" w:cs="Times New Roman"/>
        </w:rPr>
      </w:pPr>
    </w:p>
    <w:p w14:paraId="40CD3B63" w14:textId="77777777" w:rsidR="00301150" w:rsidRPr="00E93F93" w:rsidRDefault="00301150" w:rsidP="00BC30A9">
      <w:pPr>
        <w:jc w:val="both"/>
        <w:rPr>
          <w:rFonts w:ascii="Times New Roman" w:hAnsi="Times New Roman" w:cs="Times New Roman"/>
          <w:u w:val="single"/>
        </w:rPr>
      </w:pPr>
      <w:r w:rsidRPr="00E93F93">
        <w:rPr>
          <w:rFonts w:ascii="Times New Roman" w:hAnsi="Times New Roman" w:cs="Times New Roman"/>
          <w:u w:val="single"/>
        </w:rPr>
        <w:t>PRESENTES NA REUNIÃO:</w:t>
      </w:r>
    </w:p>
    <w:p w14:paraId="1C6C1CEF" w14:textId="77777777" w:rsidR="00CD05E4" w:rsidRPr="00E93F93" w:rsidRDefault="0092066A" w:rsidP="00BC30A9">
      <w:pPr>
        <w:jc w:val="both"/>
        <w:rPr>
          <w:rFonts w:ascii="Times New Roman" w:hAnsi="Times New Roman" w:cs="Times New Roman"/>
        </w:rPr>
      </w:pPr>
      <w:r w:rsidRPr="00E93F93">
        <w:rPr>
          <w:rFonts w:ascii="Times New Roman" w:hAnsi="Times New Roman" w:cs="Times New Roman"/>
        </w:rPr>
        <w:t xml:space="preserve">Arthur Augusto Soares Catraio </w:t>
      </w:r>
      <w:r w:rsidR="00EE2568" w:rsidRPr="00E93F93">
        <w:rPr>
          <w:rFonts w:ascii="Times New Roman" w:hAnsi="Times New Roman" w:cs="Times New Roman"/>
        </w:rPr>
        <w:tab/>
      </w:r>
      <w:r w:rsidR="00EE2568" w:rsidRPr="00E93F93">
        <w:rPr>
          <w:rFonts w:ascii="Times New Roman" w:hAnsi="Times New Roman" w:cs="Times New Roman"/>
        </w:rPr>
        <w:tab/>
      </w:r>
      <w:r w:rsidR="00EE2568" w:rsidRPr="00E93F93">
        <w:rPr>
          <w:rFonts w:ascii="Times New Roman" w:hAnsi="Times New Roman" w:cs="Times New Roman"/>
        </w:rPr>
        <w:tab/>
      </w:r>
      <w:r w:rsidRPr="00E93F93">
        <w:rPr>
          <w:rFonts w:ascii="Times New Roman" w:hAnsi="Times New Roman" w:cs="Times New Roman"/>
        </w:rPr>
        <w:t>R</w:t>
      </w:r>
      <w:r w:rsidR="00AC6DBF" w:rsidRPr="00E93F93">
        <w:rPr>
          <w:rFonts w:ascii="Times New Roman" w:hAnsi="Times New Roman" w:cs="Times New Roman"/>
        </w:rPr>
        <w:t>.F</w:t>
      </w:r>
      <w:r w:rsidRPr="00E93F93">
        <w:rPr>
          <w:rFonts w:ascii="Times New Roman" w:hAnsi="Times New Roman" w:cs="Times New Roman"/>
        </w:rPr>
        <w:t>:</w:t>
      </w:r>
      <w:r w:rsidR="00206B96" w:rsidRPr="00E93F93">
        <w:rPr>
          <w:rFonts w:ascii="Times New Roman" w:hAnsi="Times New Roman" w:cs="Times New Roman"/>
        </w:rPr>
        <w:t xml:space="preserve"> </w:t>
      </w:r>
      <w:r w:rsidR="00EE2568" w:rsidRPr="00E93F93">
        <w:rPr>
          <w:rFonts w:ascii="Times New Roman" w:hAnsi="Times New Roman" w:cs="Times New Roman"/>
        </w:rPr>
        <w:t xml:space="preserve"> </w:t>
      </w:r>
      <w:r w:rsidR="00206B96" w:rsidRPr="00E93F93">
        <w:rPr>
          <w:rFonts w:ascii="Times New Roman" w:hAnsi="Times New Roman" w:cs="Times New Roman"/>
        </w:rPr>
        <w:t>887.354.2</w:t>
      </w:r>
      <w:r w:rsidR="006E7D83">
        <w:rPr>
          <w:rFonts w:ascii="Times New Roman" w:hAnsi="Times New Roman" w:cs="Times New Roman"/>
        </w:rPr>
        <w:t xml:space="preserve"> </w:t>
      </w:r>
    </w:p>
    <w:p w14:paraId="7A9EB9BD" w14:textId="77777777" w:rsidR="00742A50" w:rsidRDefault="00742A50" w:rsidP="005F263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queline Primiani Mol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R.F. 822.636.9</w:t>
      </w:r>
    </w:p>
    <w:p w14:paraId="36487B5A" w14:textId="77777777" w:rsidR="00742A50" w:rsidRPr="00E93F93" w:rsidRDefault="00742A50" w:rsidP="005F263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ta de Cássia da Cruz Silv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R.F. 835.946.6</w:t>
      </w:r>
    </w:p>
    <w:p w14:paraId="15B0F08F" w14:textId="77777777" w:rsidR="00EC712E" w:rsidRDefault="00EC712E" w:rsidP="005F2633">
      <w:pPr>
        <w:jc w:val="both"/>
        <w:rPr>
          <w:rFonts w:ascii="Times New Roman" w:hAnsi="Times New Roman" w:cs="Times New Roman"/>
        </w:rPr>
      </w:pPr>
      <w:r w:rsidRPr="00E93F93">
        <w:rPr>
          <w:rFonts w:ascii="Times New Roman" w:hAnsi="Times New Roman" w:cs="Times New Roman"/>
        </w:rPr>
        <w:t xml:space="preserve">Bruna Cid </w:t>
      </w:r>
      <w:r w:rsidRPr="00E93F93">
        <w:rPr>
          <w:rFonts w:ascii="Times New Roman" w:hAnsi="Times New Roman" w:cs="Times New Roman"/>
        </w:rPr>
        <w:tab/>
      </w:r>
      <w:r w:rsidRPr="00E93F93">
        <w:rPr>
          <w:rFonts w:ascii="Times New Roman" w:hAnsi="Times New Roman" w:cs="Times New Roman"/>
        </w:rPr>
        <w:tab/>
        <w:t>(Estagiária)</w:t>
      </w:r>
    </w:p>
    <w:p w14:paraId="40094EA7" w14:textId="77777777" w:rsidR="00356508" w:rsidRPr="00E93F93" w:rsidRDefault="00356508" w:rsidP="005F263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ucas Santos do Nascimento</w:t>
      </w:r>
      <w:r>
        <w:rPr>
          <w:rFonts w:ascii="Times New Roman" w:hAnsi="Times New Roman" w:cs="Times New Roman"/>
        </w:rPr>
        <w:tab/>
        <w:t>(Estagiário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401B390E" w14:textId="77777777" w:rsidR="0092066A" w:rsidRPr="00E93F93" w:rsidRDefault="00F47070" w:rsidP="00BC30A9">
      <w:pPr>
        <w:jc w:val="both"/>
        <w:rPr>
          <w:rFonts w:ascii="Times New Roman" w:hAnsi="Times New Roman" w:cs="Times New Roman"/>
          <w:b/>
        </w:rPr>
      </w:pPr>
      <w:r w:rsidRPr="00E93F93">
        <w:rPr>
          <w:rFonts w:ascii="Times New Roman" w:hAnsi="Times New Roman" w:cs="Times New Roman"/>
          <w:b/>
        </w:rPr>
        <w:t xml:space="preserve">Escola Municipal de Administração Pública de São Paulo </w:t>
      </w:r>
      <w:r w:rsidR="0064694C" w:rsidRPr="00E93F93">
        <w:rPr>
          <w:rFonts w:ascii="Times New Roman" w:hAnsi="Times New Roman" w:cs="Times New Roman"/>
          <w:b/>
        </w:rPr>
        <w:t>–</w:t>
      </w:r>
      <w:r w:rsidRPr="00E93F93">
        <w:rPr>
          <w:rFonts w:ascii="Times New Roman" w:hAnsi="Times New Roman" w:cs="Times New Roman"/>
          <w:b/>
        </w:rPr>
        <w:t xml:space="preserve"> EMASP</w:t>
      </w:r>
    </w:p>
    <w:p w14:paraId="6F68A680" w14:textId="77777777" w:rsidR="00356508" w:rsidRDefault="00356508" w:rsidP="00BC30A9">
      <w:pPr>
        <w:jc w:val="both"/>
        <w:rPr>
          <w:rFonts w:ascii="Times New Roman" w:hAnsi="Times New Roman" w:cs="Times New Roman"/>
        </w:rPr>
      </w:pPr>
    </w:p>
    <w:p w14:paraId="1CC8633B" w14:textId="77777777" w:rsidR="00F11F06" w:rsidRDefault="00F11F06" w:rsidP="00BC30A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celo Barbosa de Oliveira</w:t>
      </w:r>
      <w:r>
        <w:rPr>
          <w:rFonts w:ascii="Times New Roman" w:hAnsi="Times New Roman" w:cs="Times New Roman"/>
        </w:rPr>
        <w:tab/>
        <w:t>R.F. 724.534.3 (SME/COPED/NTF)</w:t>
      </w:r>
    </w:p>
    <w:p w14:paraId="4E93831C" w14:textId="77777777" w:rsidR="00F11F06" w:rsidRDefault="00F11F06" w:rsidP="00BC30A9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entro de Formação de Professores – CEFORP</w:t>
      </w:r>
    </w:p>
    <w:p w14:paraId="0C199740" w14:textId="77777777" w:rsidR="00F11F06" w:rsidRDefault="00F11F06" w:rsidP="00BC30A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cretaria Municipal de Educação</w:t>
      </w:r>
    </w:p>
    <w:p w14:paraId="4CCC3011" w14:textId="77777777" w:rsidR="00F11F06" w:rsidRPr="00F11F06" w:rsidRDefault="00F11F06" w:rsidP="00BC30A9">
      <w:pPr>
        <w:jc w:val="both"/>
        <w:rPr>
          <w:rFonts w:ascii="Times New Roman" w:hAnsi="Times New Roman" w:cs="Times New Roman"/>
        </w:rPr>
      </w:pPr>
    </w:p>
    <w:p w14:paraId="505CD065" w14:textId="77777777" w:rsidR="0033404A" w:rsidRDefault="00270630" w:rsidP="00BC30A9">
      <w:pPr>
        <w:jc w:val="both"/>
        <w:rPr>
          <w:rFonts w:ascii="Times New Roman" w:hAnsi="Times New Roman" w:cs="Times New Roman"/>
        </w:rPr>
      </w:pPr>
      <w:r w:rsidRPr="00E93F93">
        <w:rPr>
          <w:rFonts w:ascii="Times New Roman" w:hAnsi="Times New Roman" w:cs="Times New Roman"/>
        </w:rPr>
        <w:t>Mônica Moreira de Oliveira Braga</w:t>
      </w:r>
      <w:r w:rsidR="000537E0" w:rsidRPr="00E93F93">
        <w:rPr>
          <w:rFonts w:ascii="Times New Roman" w:hAnsi="Times New Roman" w:cs="Times New Roman"/>
        </w:rPr>
        <w:t xml:space="preserve"> Cukierkorn</w:t>
      </w:r>
      <w:r w:rsidR="0016550A" w:rsidRPr="00E93F93">
        <w:rPr>
          <w:rFonts w:ascii="Times New Roman" w:hAnsi="Times New Roman" w:cs="Times New Roman"/>
        </w:rPr>
        <w:t xml:space="preserve"> </w:t>
      </w:r>
      <w:r w:rsidR="00EE2568" w:rsidRPr="00E93F93">
        <w:rPr>
          <w:rFonts w:ascii="Times New Roman" w:hAnsi="Times New Roman" w:cs="Times New Roman"/>
        </w:rPr>
        <w:t xml:space="preserve"> </w:t>
      </w:r>
      <w:r w:rsidR="0016550A" w:rsidRPr="00E93F93">
        <w:rPr>
          <w:rFonts w:ascii="Times New Roman" w:hAnsi="Times New Roman" w:cs="Times New Roman"/>
        </w:rPr>
        <w:t xml:space="preserve"> R.F.: 620.589.5</w:t>
      </w:r>
    </w:p>
    <w:p w14:paraId="13B392D4" w14:textId="77777777" w:rsidR="00356508" w:rsidRPr="00E93F93" w:rsidRDefault="00356508" w:rsidP="00BC30A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ula Scaravatti </w:t>
      </w:r>
      <w:r>
        <w:rPr>
          <w:rFonts w:ascii="Times New Roman" w:hAnsi="Times New Roman" w:cs="Times New Roman"/>
        </w:rPr>
        <w:tab/>
        <w:t>(</w:t>
      </w:r>
      <w:r w:rsidR="00E64A3F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stagiária)</w:t>
      </w:r>
    </w:p>
    <w:p w14:paraId="6B148436" w14:textId="77777777" w:rsidR="000D5E90" w:rsidRPr="00E93F93" w:rsidRDefault="00493E07" w:rsidP="00BC30A9">
      <w:pPr>
        <w:jc w:val="both"/>
        <w:rPr>
          <w:rFonts w:ascii="Times New Roman" w:hAnsi="Times New Roman" w:cs="Times New Roman"/>
          <w:b/>
        </w:rPr>
      </w:pPr>
      <w:r w:rsidRPr="00E93F93">
        <w:rPr>
          <w:rFonts w:ascii="Times New Roman" w:hAnsi="Times New Roman" w:cs="Times New Roman"/>
          <w:b/>
        </w:rPr>
        <w:t xml:space="preserve">Escola Espaço Público do Aprender Social </w:t>
      </w:r>
      <w:r w:rsidR="000D5E90" w:rsidRPr="00E93F93">
        <w:rPr>
          <w:rFonts w:ascii="Times New Roman" w:hAnsi="Times New Roman" w:cs="Times New Roman"/>
          <w:b/>
        </w:rPr>
        <w:t>–</w:t>
      </w:r>
      <w:r w:rsidRPr="00E93F93">
        <w:rPr>
          <w:rFonts w:ascii="Times New Roman" w:hAnsi="Times New Roman" w:cs="Times New Roman"/>
          <w:b/>
        </w:rPr>
        <w:t xml:space="preserve"> ESPASO</w:t>
      </w:r>
    </w:p>
    <w:p w14:paraId="0D210A79" w14:textId="77777777" w:rsidR="00493E07" w:rsidRPr="00E93F93" w:rsidRDefault="00493E07" w:rsidP="00BC30A9">
      <w:pPr>
        <w:jc w:val="both"/>
        <w:rPr>
          <w:rFonts w:ascii="Times New Roman" w:hAnsi="Times New Roman" w:cs="Times New Roman"/>
        </w:rPr>
      </w:pPr>
      <w:r w:rsidRPr="00E93F93">
        <w:rPr>
          <w:rFonts w:ascii="Times New Roman" w:hAnsi="Times New Roman" w:cs="Times New Roman"/>
        </w:rPr>
        <w:t>Secretaria Municipal de Assistência e Desenvolvimento Social – SMADS</w:t>
      </w:r>
    </w:p>
    <w:p w14:paraId="479B8B5D" w14:textId="77777777" w:rsidR="009A2803" w:rsidRPr="00E93F93" w:rsidRDefault="009A2803" w:rsidP="00BC30A9">
      <w:pPr>
        <w:jc w:val="both"/>
        <w:rPr>
          <w:rFonts w:ascii="Times New Roman" w:hAnsi="Times New Roman" w:cs="Times New Roman"/>
        </w:rPr>
      </w:pPr>
    </w:p>
    <w:p w14:paraId="353E4C99" w14:textId="77777777" w:rsidR="00CF236D" w:rsidRPr="00E93F93" w:rsidRDefault="00CF236D" w:rsidP="00BC30A9">
      <w:pPr>
        <w:jc w:val="both"/>
        <w:rPr>
          <w:rFonts w:ascii="Times New Roman" w:hAnsi="Times New Roman" w:cs="Times New Roman"/>
        </w:rPr>
      </w:pPr>
      <w:r w:rsidRPr="00E93F93">
        <w:rPr>
          <w:rFonts w:ascii="Times New Roman" w:hAnsi="Times New Roman" w:cs="Times New Roman"/>
        </w:rPr>
        <w:t xml:space="preserve">Vera Lucia Monteiro Perdigão </w:t>
      </w:r>
      <w:r w:rsidRPr="00E93F93">
        <w:rPr>
          <w:rFonts w:ascii="Times New Roman" w:hAnsi="Times New Roman" w:cs="Times New Roman"/>
        </w:rPr>
        <w:tab/>
      </w:r>
      <w:r w:rsidRPr="00E93F93">
        <w:rPr>
          <w:rFonts w:ascii="Times New Roman" w:hAnsi="Times New Roman" w:cs="Times New Roman"/>
        </w:rPr>
        <w:tab/>
      </w:r>
      <w:r w:rsidR="00F7318A" w:rsidRPr="00E93F93">
        <w:rPr>
          <w:rFonts w:ascii="Times New Roman" w:hAnsi="Times New Roman" w:cs="Times New Roman"/>
        </w:rPr>
        <w:tab/>
      </w:r>
      <w:r w:rsidRPr="00E93F93">
        <w:rPr>
          <w:rFonts w:ascii="Times New Roman" w:hAnsi="Times New Roman" w:cs="Times New Roman"/>
        </w:rPr>
        <w:t>R.F. 659.636.3</w:t>
      </w:r>
    </w:p>
    <w:p w14:paraId="320D4CF2" w14:textId="77777777" w:rsidR="009A2803" w:rsidRPr="00E93F93" w:rsidRDefault="000D5E90" w:rsidP="00BC30A9">
      <w:pPr>
        <w:jc w:val="both"/>
        <w:rPr>
          <w:rFonts w:ascii="Times New Roman" w:hAnsi="Times New Roman" w:cs="Times New Roman"/>
          <w:b/>
        </w:rPr>
      </w:pPr>
      <w:r w:rsidRPr="00E93F93">
        <w:rPr>
          <w:rFonts w:ascii="Times New Roman" w:hAnsi="Times New Roman" w:cs="Times New Roman"/>
          <w:b/>
        </w:rPr>
        <w:t xml:space="preserve">Escola </w:t>
      </w:r>
      <w:r w:rsidR="00CB3A21" w:rsidRPr="00E93F93">
        <w:rPr>
          <w:rFonts w:ascii="Times New Roman" w:hAnsi="Times New Roman" w:cs="Times New Roman"/>
          <w:b/>
        </w:rPr>
        <w:t>Municipal da Saúde</w:t>
      </w:r>
    </w:p>
    <w:p w14:paraId="434D9EB4" w14:textId="77777777" w:rsidR="0018456C" w:rsidRPr="00E93F93" w:rsidRDefault="0018456C" w:rsidP="00BC30A9">
      <w:pPr>
        <w:jc w:val="both"/>
        <w:rPr>
          <w:rFonts w:ascii="Times New Roman" w:hAnsi="Times New Roman" w:cs="Times New Roman"/>
        </w:rPr>
      </w:pPr>
      <w:r w:rsidRPr="00E93F93">
        <w:rPr>
          <w:rFonts w:ascii="Times New Roman" w:hAnsi="Times New Roman" w:cs="Times New Roman"/>
        </w:rPr>
        <w:t>Secretaria Municipal da Saúde - SMS</w:t>
      </w:r>
    </w:p>
    <w:p w14:paraId="13CE417A" w14:textId="77777777" w:rsidR="00CB3A21" w:rsidRDefault="00CB3A21" w:rsidP="00BC30A9">
      <w:pPr>
        <w:jc w:val="both"/>
        <w:rPr>
          <w:rFonts w:ascii="Times New Roman" w:hAnsi="Times New Roman" w:cs="Times New Roman"/>
        </w:rPr>
      </w:pPr>
    </w:p>
    <w:p w14:paraId="6AB28FE1" w14:textId="77777777" w:rsidR="00356508" w:rsidRPr="00E93F93" w:rsidRDefault="00356508" w:rsidP="00BC30A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tícia Figueiredo Collad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R.F. 826.253.5</w:t>
      </w:r>
    </w:p>
    <w:p w14:paraId="5F468B2B" w14:textId="77777777" w:rsidR="00C30C56" w:rsidRPr="00E93F93" w:rsidRDefault="00C30C56" w:rsidP="00BC30A9">
      <w:pPr>
        <w:jc w:val="both"/>
        <w:rPr>
          <w:rFonts w:ascii="Times New Roman" w:hAnsi="Times New Roman" w:cs="Times New Roman"/>
          <w:b/>
        </w:rPr>
      </w:pPr>
      <w:r w:rsidRPr="00E93F93">
        <w:rPr>
          <w:rFonts w:ascii="Times New Roman" w:hAnsi="Times New Roman" w:cs="Times New Roman"/>
          <w:b/>
        </w:rPr>
        <w:t xml:space="preserve">Centro de Estudos Jurídicos </w:t>
      </w:r>
      <w:r w:rsidR="00AA6D29" w:rsidRPr="00E93F93">
        <w:rPr>
          <w:rFonts w:ascii="Times New Roman" w:hAnsi="Times New Roman" w:cs="Times New Roman"/>
          <w:b/>
        </w:rPr>
        <w:t>–</w:t>
      </w:r>
      <w:r w:rsidR="00A407B6" w:rsidRPr="00E93F93">
        <w:rPr>
          <w:rFonts w:ascii="Times New Roman" w:hAnsi="Times New Roman" w:cs="Times New Roman"/>
          <w:b/>
        </w:rPr>
        <w:t xml:space="preserve"> CEJUR</w:t>
      </w:r>
    </w:p>
    <w:p w14:paraId="3055E80F" w14:textId="77777777" w:rsidR="00021F94" w:rsidRPr="00E93F93" w:rsidRDefault="00021F94" w:rsidP="00BC30A9">
      <w:pPr>
        <w:jc w:val="both"/>
        <w:rPr>
          <w:rFonts w:ascii="Times New Roman" w:hAnsi="Times New Roman" w:cs="Times New Roman"/>
        </w:rPr>
      </w:pPr>
      <w:r w:rsidRPr="00E93F93">
        <w:rPr>
          <w:rFonts w:ascii="Times New Roman" w:hAnsi="Times New Roman" w:cs="Times New Roman"/>
        </w:rPr>
        <w:t>Procuradoria Geral do Município - PGM</w:t>
      </w:r>
    </w:p>
    <w:p w14:paraId="6AB44F74" w14:textId="77777777" w:rsidR="002D5401" w:rsidRPr="00E93F93" w:rsidRDefault="002D5401" w:rsidP="00BC30A9">
      <w:pPr>
        <w:jc w:val="both"/>
        <w:rPr>
          <w:rFonts w:ascii="Times New Roman" w:hAnsi="Times New Roman" w:cs="Times New Roman"/>
          <w:b/>
        </w:rPr>
      </w:pPr>
    </w:p>
    <w:p w14:paraId="22590456" w14:textId="77777777" w:rsidR="002D5401" w:rsidRDefault="002D5401" w:rsidP="00BC30A9">
      <w:pPr>
        <w:jc w:val="both"/>
        <w:rPr>
          <w:rFonts w:ascii="Times New Roman" w:hAnsi="Times New Roman" w:cs="Times New Roman"/>
        </w:rPr>
      </w:pPr>
      <w:r w:rsidRPr="00E93F93">
        <w:rPr>
          <w:rFonts w:ascii="Times New Roman" w:hAnsi="Times New Roman" w:cs="Times New Roman"/>
        </w:rPr>
        <w:t xml:space="preserve">Nathalia Fernandes Lima </w:t>
      </w:r>
      <w:r w:rsidR="00F7318A" w:rsidRPr="00E93F93">
        <w:rPr>
          <w:rFonts w:ascii="Times New Roman" w:hAnsi="Times New Roman" w:cs="Times New Roman"/>
        </w:rPr>
        <w:tab/>
      </w:r>
      <w:r w:rsidR="00F7318A" w:rsidRPr="00E93F93">
        <w:rPr>
          <w:rFonts w:ascii="Times New Roman" w:hAnsi="Times New Roman" w:cs="Times New Roman"/>
        </w:rPr>
        <w:tab/>
      </w:r>
      <w:r w:rsidR="00F7318A" w:rsidRPr="00E93F93">
        <w:rPr>
          <w:rFonts w:ascii="Times New Roman" w:hAnsi="Times New Roman" w:cs="Times New Roman"/>
        </w:rPr>
        <w:tab/>
      </w:r>
      <w:r w:rsidR="00F7318A" w:rsidRPr="00E93F93">
        <w:rPr>
          <w:rFonts w:ascii="Times New Roman" w:hAnsi="Times New Roman" w:cs="Times New Roman"/>
        </w:rPr>
        <w:tab/>
      </w:r>
      <w:r w:rsidRPr="00E93F93">
        <w:rPr>
          <w:rFonts w:ascii="Times New Roman" w:hAnsi="Times New Roman" w:cs="Times New Roman"/>
        </w:rPr>
        <w:t xml:space="preserve"> R.F.: 858.466.4</w:t>
      </w:r>
    </w:p>
    <w:p w14:paraId="4C081FFF" w14:textId="77777777" w:rsidR="000A1766" w:rsidRPr="00E93F93" w:rsidRDefault="000A1766" w:rsidP="00BC30A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niel Neves dos Santo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R.F. 843.621.5</w:t>
      </w:r>
    </w:p>
    <w:p w14:paraId="6EC061C9" w14:textId="77777777" w:rsidR="002D5401" w:rsidRPr="00E93F93" w:rsidRDefault="002D5401" w:rsidP="00BC30A9">
      <w:pPr>
        <w:jc w:val="both"/>
        <w:rPr>
          <w:rFonts w:ascii="Times New Roman" w:hAnsi="Times New Roman" w:cs="Times New Roman"/>
          <w:b/>
        </w:rPr>
      </w:pPr>
      <w:r w:rsidRPr="00E93F93">
        <w:rPr>
          <w:rFonts w:ascii="Times New Roman" w:hAnsi="Times New Roman" w:cs="Times New Roman"/>
          <w:b/>
        </w:rPr>
        <w:t>Centro de Formação em Controle Interno – CFCI</w:t>
      </w:r>
    </w:p>
    <w:p w14:paraId="6574484A" w14:textId="77777777" w:rsidR="002D5401" w:rsidRPr="00E93F93" w:rsidRDefault="002D5401" w:rsidP="00BC30A9">
      <w:pPr>
        <w:jc w:val="both"/>
        <w:rPr>
          <w:rFonts w:ascii="Times New Roman" w:hAnsi="Times New Roman" w:cs="Times New Roman"/>
        </w:rPr>
      </w:pPr>
      <w:r w:rsidRPr="00E93F93">
        <w:rPr>
          <w:rFonts w:ascii="Times New Roman" w:hAnsi="Times New Roman" w:cs="Times New Roman"/>
        </w:rPr>
        <w:t xml:space="preserve">Controladoria Geral do Município </w:t>
      </w:r>
      <w:r w:rsidR="00BA2E86" w:rsidRPr="00E93F93">
        <w:rPr>
          <w:rFonts w:ascii="Times New Roman" w:hAnsi="Times New Roman" w:cs="Times New Roman"/>
        </w:rPr>
        <w:t>–</w:t>
      </w:r>
      <w:r w:rsidRPr="00E93F93">
        <w:rPr>
          <w:rFonts w:ascii="Times New Roman" w:hAnsi="Times New Roman" w:cs="Times New Roman"/>
        </w:rPr>
        <w:t xml:space="preserve"> CGM</w:t>
      </w:r>
    </w:p>
    <w:p w14:paraId="39062ADB" w14:textId="77777777" w:rsidR="00BA2E86" w:rsidRPr="00E93F93" w:rsidRDefault="00BA2E86" w:rsidP="00BC30A9">
      <w:pPr>
        <w:jc w:val="both"/>
        <w:rPr>
          <w:rFonts w:ascii="Times New Roman" w:hAnsi="Times New Roman" w:cs="Times New Roman"/>
        </w:rPr>
      </w:pPr>
    </w:p>
    <w:p w14:paraId="3CA6E395" w14:textId="77777777" w:rsidR="00497063" w:rsidRPr="00E93F93" w:rsidRDefault="00497063" w:rsidP="00BC30A9">
      <w:pPr>
        <w:jc w:val="both"/>
        <w:rPr>
          <w:rFonts w:ascii="Times New Roman" w:hAnsi="Times New Roman" w:cs="Times New Roman"/>
        </w:rPr>
      </w:pPr>
      <w:r w:rsidRPr="00E93F93">
        <w:rPr>
          <w:rFonts w:ascii="Times New Roman" w:hAnsi="Times New Roman" w:cs="Times New Roman"/>
        </w:rPr>
        <w:t>José Carlos Pinto</w:t>
      </w:r>
      <w:r w:rsidRPr="00E93F93">
        <w:rPr>
          <w:rFonts w:ascii="Times New Roman" w:hAnsi="Times New Roman" w:cs="Times New Roman"/>
        </w:rPr>
        <w:tab/>
      </w:r>
      <w:r w:rsidR="005503BA" w:rsidRPr="00E93F93">
        <w:rPr>
          <w:rFonts w:ascii="Times New Roman" w:hAnsi="Times New Roman" w:cs="Times New Roman"/>
        </w:rPr>
        <w:tab/>
      </w:r>
      <w:r w:rsidR="005503BA" w:rsidRPr="00E93F93">
        <w:rPr>
          <w:rFonts w:ascii="Times New Roman" w:hAnsi="Times New Roman" w:cs="Times New Roman"/>
        </w:rPr>
        <w:tab/>
      </w:r>
      <w:r w:rsidR="005503BA" w:rsidRPr="00E93F93">
        <w:rPr>
          <w:rFonts w:ascii="Times New Roman" w:hAnsi="Times New Roman" w:cs="Times New Roman"/>
        </w:rPr>
        <w:tab/>
      </w:r>
      <w:r w:rsidR="005503BA" w:rsidRPr="00E93F93">
        <w:rPr>
          <w:rFonts w:ascii="Times New Roman" w:hAnsi="Times New Roman" w:cs="Times New Roman"/>
        </w:rPr>
        <w:tab/>
      </w:r>
      <w:r w:rsidRPr="00E93F93">
        <w:rPr>
          <w:rFonts w:ascii="Times New Roman" w:hAnsi="Times New Roman" w:cs="Times New Roman"/>
        </w:rPr>
        <w:t>R.F.</w:t>
      </w:r>
      <w:r w:rsidR="0021230D" w:rsidRPr="00E93F93">
        <w:rPr>
          <w:rFonts w:ascii="Times New Roman" w:hAnsi="Times New Roman" w:cs="Times New Roman"/>
        </w:rPr>
        <w:t xml:space="preserve"> 625.244.3</w:t>
      </w:r>
    </w:p>
    <w:p w14:paraId="6975A4AA" w14:textId="77777777" w:rsidR="00BA2E86" w:rsidRPr="00E93F93" w:rsidRDefault="00BA2E86" w:rsidP="00BC30A9">
      <w:pPr>
        <w:jc w:val="both"/>
        <w:rPr>
          <w:rFonts w:ascii="Times New Roman" w:hAnsi="Times New Roman" w:cs="Times New Roman"/>
        </w:rPr>
      </w:pPr>
      <w:r w:rsidRPr="00E93F93">
        <w:rPr>
          <w:rFonts w:ascii="Times New Roman" w:hAnsi="Times New Roman" w:cs="Times New Roman"/>
        </w:rPr>
        <w:t>Academia de Formação em Segurança Urbana – AFSU</w:t>
      </w:r>
    </w:p>
    <w:p w14:paraId="613B1048" w14:textId="77777777" w:rsidR="00BA2E86" w:rsidRDefault="00BA2E86" w:rsidP="00BC30A9">
      <w:pPr>
        <w:jc w:val="both"/>
        <w:rPr>
          <w:rFonts w:ascii="Times New Roman" w:hAnsi="Times New Roman" w:cs="Times New Roman"/>
          <w:b/>
        </w:rPr>
      </w:pPr>
      <w:r w:rsidRPr="00E93F93">
        <w:rPr>
          <w:rFonts w:ascii="Times New Roman" w:hAnsi="Times New Roman" w:cs="Times New Roman"/>
          <w:b/>
        </w:rPr>
        <w:t xml:space="preserve">Secretaria Municipal de Segurança Urbana </w:t>
      </w:r>
      <w:r w:rsidR="00C41D4D" w:rsidRPr="00E93F93">
        <w:rPr>
          <w:rFonts w:ascii="Times New Roman" w:hAnsi="Times New Roman" w:cs="Times New Roman"/>
          <w:b/>
        </w:rPr>
        <w:t>–</w:t>
      </w:r>
      <w:r w:rsidRPr="00E93F93">
        <w:rPr>
          <w:rFonts w:ascii="Times New Roman" w:hAnsi="Times New Roman" w:cs="Times New Roman"/>
          <w:b/>
        </w:rPr>
        <w:t xml:space="preserve"> SMSU</w:t>
      </w:r>
    </w:p>
    <w:p w14:paraId="31EC8408" w14:textId="77777777" w:rsidR="0071700D" w:rsidRDefault="0071700D" w:rsidP="00BC30A9">
      <w:pPr>
        <w:jc w:val="both"/>
        <w:rPr>
          <w:rFonts w:ascii="Times New Roman" w:hAnsi="Times New Roman" w:cs="Times New Roman"/>
          <w:b/>
        </w:rPr>
      </w:pPr>
    </w:p>
    <w:p w14:paraId="5991F3A2" w14:textId="77777777" w:rsidR="0071700D" w:rsidRPr="00C22C86" w:rsidRDefault="000A1766" w:rsidP="00BC30A9">
      <w:pPr>
        <w:jc w:val="both"/>
        <w:rPr>
          <w:rFonts w:ascii="Times New Roman" w:hAnsi="Times New Roman" w:cs="Times New Roman"/>
        </w:rPr>
      </w:pPr>
      <w:r w:rsidRPr="00C22C86">
        <w:rPr>
          <w:rFonts w:ascii="Times New Roman" w:hAnsi="Times New Roman" w:cs="Times New Roman"/>
        </w:rPr>
        <w:t>Ronaldo José da Silveira</w:t>
      </w:r>
      <w:r w:rsidRPr="00C22C86">
        <w:rPr>
          <w:rFonts w:ascii="Times New Roman" w:hAnsi="Times New Roman" w:cs="Times New Roman"/>
        </w:rPr>
        <w:tab/>
        <w:t>R.F.694.158.3</w:t>
      </w:r>
    </w:p>
    <w:p w14:paraId="4F3C67B1" w14:textId="77777777" w:rsidR="000A1766" w:rsidRPr="00C22C86" w:rsidRDefault="000A1766" w:rsidP="00BC30A9">
      <w:pPr>
        <w:jc w:val="both"/>
        <w:rPr>
          <w:rFonts w:ascii="Times New Roman" w:hAnsi="Times New Roman" w:cs="Times New Roman"/>
          <w:lang w:val="en-US"/>
        </w:rPr>
      </w:pPr>
      <w:r w:rsidRPr="00C22C86">
        <w:rPr>
          <w:rFonts w:ascii="Times New Roman" w:hAnsi="Times New Roman" w:cs="Times New Roman"/>
          <w:lang w:val="en-US"/>
        </w:rPr>
        <w:t>Andrew Solera</w:t>
      </w:r>
      <w:r w:rsidRPr="00C22C86">
        <w:rPr>
          <w:rFonts w:ascii="Times New Roman" w:hAnsi="Times New Roman" w:cs="Times New Roman"/>
          <w:lang w:val="en-US"/>
        </w:rPr>
        <w:tab/>
      </w:r>
      <w:r w:rsidRPr="00C22C86">
        <w:rPr>
          <w:rFonts w:ascii="Times New Roman" w:hAnsi="Times New Roman" w:cs="Times New Roman"/>
          <w:lang w:val="en-US"/>
        </w:rPr>
        <w:tab/>
      </w:r>
      <w:r w:rsidRPr="00C22C86">
        <w:rPr>
          <w:rFonts w:ascii="Times New Roman" w:hAnsi="Times New Roman" w:cs="Times New Roman"/>
          <w:lang w:val="en-US"/>
        </w:rPr>
        <w:tab/>
        <w:t>R.F. 841.160.3 (SMIT/CGTIC)</w:t>
      </w:r>
    </w:p>
    <w:p w14:paraId="5B62C2F9" w14:textId="77777777" w:rsidR="00C22C86" w:rsidRPr="00B6357D" w:rsidRDefault="00C22C86" w:rsidP="00BC30A9">
      <w:pPr>
        <w:jc w:val="both"/>
        <w:rPr>
          <w:rFonts w:ascii="Times New Roman" w:hAnsi="Times New Roman" w:cs="Times New Roman"/>
        </w:rPr>
      </w:pPr>
      <w:r w:rsidRPr="00B6357D">
        <w:rPr>
          <w:rFonts w:ascii="Times New Roman" w:hAnsi="Times New Roman" w:cs="Times New Roman"/>
        </w:rPr>
        <w:lastRenderedPageBreak/>
        <w:t>Patrick Sponhardi Lopes</w:t>
      </w:r>
      <w:r w:rsidRPr="00B6357D">
        <w:rPr>
          <w:rFonts w:ascii="Times New Roman" w:hAnsi="Times New Roman" w:cs="Times New Roman"/>
        </w:rPr>
        <w:tab/>
        <w:t>R.F. 841.177.8 (SGM/SEGES/ATI)</w:t>
      </w:r>
    </w:p>
    <w:p w14:paraId="76DEA3D8" w14:textId="77777777" w:rsidR="00C22C86" w:rsidRPr="00B6357D" w:rsidRDefault="00C22C86" w:rsidP="00BC30A9">
      <w:pPr>
        <w:jc w:val="both"/>
        <w:rPr>
          <w:rFonts w:ascii="Times New Roman" w:hAnsi="Times New Roman" w:cs="Times New Roman"/>
        </w:rPr>
      </w:pPr>
      <w:r w:rsidRPr="00B6357D">
        <w:rPr>
          <w:rFonts w:ascii="Times New Roman" w:hAnsi="Times New Roman" w:cs="Times New Roman"/>
        </w:rPr>
        <w:t>Davi Giugno</w:t>
      </w:r>
      <w:r w:rsidRPr="00B6357D">
        <w:rPr>
          <w:rFonts w:ascii="Times New Roman" w:hAnsi="Times New Roman" w:cs="Times New Roman"/>
        </w:rPr>
        <w:tab/>
      </w:r>
      <w:r w:rsidRPr="00B6357D">
        <w:rPr>
          <w:rFonts w:ascii="Times New Roman" w:hAnsi="Times New Roman" w:cs="Times New Roman"/>
        </w:rPr>
        <w:tab/>
      </w:r>
      <w:r w:rsidRPr="00B6357D">
        <w:rPr>
          <w:rFonts w:ascii="Times New Roman" w:hAnsi="Times New Roman" w:cs="Times New Roman"/>
        </w:rPr>
        <w:tab/>
        <w:t>R.F.838.389.8 (SGM/SEGES/ATI)</w:t>
      </w:r>
    </w:p>
    <w:p w14:paraId="56408A0E" w14:textId="77777777" w:rsidR="008F5019" w:rsidRPr="00E64A3F" w:rsidRDefault="008F5019" w:rsidP="00BC30A9">
      <w:pPr>
        <w:jc w:val="both"/>
        <w:rPr>
          <w:rFonts w:ascii="Times New Roman" w:hAnsi="Times New Roman" w:cs="Times New Roman"/>
          <w:b/>
        </w:rPr>
      </w:pPr>
      <w:r w:rsidRPr="00E64A3F">
        <w:rPr>
          <w:rFonts w:ascii="Times New Roman" w:hAnsi="Times New Roman" w:cs="Times New Roman"/>
          <w:b/>
        </w:rPr>
        <w:t>Convidado:</w:t>
      </w:r>
    </w:p>
    <w:p w14:paraId="04FD2D35" w14:textId="77777777" w:rsidR="00356508" w:rsidRDefault="00356508" w:rsidP="00E93F9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000000"/>
          <w:sz w:val="22"/>
          <w:szCs w:val="22"/>
          <w:lang w:val="it-IT"/>
        </w:rPr>
      </w:pPr>
      <w:r>
        <w:rPr>
          <w:rStyle w:val="normaltextrun"/>
          <w:color w:val="000000"/>
          <w:sz w:val="22"/>
          <w:szCs w:val="22"/>
          <w:lang w:val="it-IT"/>
        </w:rPr>
        <w:t>Douglas de Oliveira de Andrade</w:t>
      </w:r>
      <w:r>
        <w:rPr>
          <w:rStyle w:val="normaltextrun"/>
          <w:color w:val="000000"/>
          <w:sz w:val="22"/>
          <w:szCs w:val="22"/>
          <w:lang w:val="it-IT"/>
        </w:rPr>
        <w:tab/>
      </w:r>
      <w:r>
        <w:rPr>
          <w:rStyle w:val="normaltextrun"/>
          <w:color w:val="000000"/>
          <w:sz w:val="22"/>
          <w:szCs w:val="22"/>
          <w:lang w:val="it-IT"/>
        </w:rPr>
        <w:tab/>
      </w:r>
      <w:r>
        <w:rPr>
          <w:rStyle w:val="normaltextrun"/>
          <w:color w:val="000000"/>
          <w:sz w:val="22"/>
          <w:szCs w:val="22"/>
          <w:lang w:val="it-IT"/>
        </w:rPr>
        <w:tab/>
        <w:t>R.F. 770.227.2</w:t>
      </w:r>
    </w:p>
    <w:p w14:paraId="7FBBEFDD" w14:textId="77777777" w:rsidR="00356508" w:rsidRDefault="00356508" w:rsidP="00356508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/>
          <w:sz w:val="22"/>
          <w:szCs w:val="22"/>
          <w:lang w:val="it-IT"/>
        </w:rPr>
      </w:pPr>
      <w:r>
        <w:rPr>
          <w:rStyle w:val="normaltextrun"/>
          <w:color w:val="000000"/>
          <w:sz w:val="22"/>
          <w:szCs w:val="22"/>
          <w:lang w:val="it-IT"/>
        </w:rPr>
        <w:t>CGM/COPI</w:t>
      </w:r>
    </w:p>
    <w:p w14:paraId="67EDF887" w14:textId="77777777" w:rsidR="00356508" w:rsidRDefault="00356508" w:rsidP="00E93F9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000000"/>
          <w:sz w:val="22"/>
          <w:szCs w:val="22"/>
          <w:lang w:val="it-IT"/>
        </w:rPr>
      </w:pPr>
    </w:p>
    <w:p w14:paraId="2F644E00" w14:textId="77777777" w:rsidR="00E93F93" w:rsidRPr="00E93F93" w:rsidRDefault="00E93F93" w:rsidP="00E93F93">
      <w:pPr>
        <w:pStyle w:val="paragraph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E93F93">
        <w:rPr>
          <w:rStyle w:val="normaltextrun"/>
          <w:color w:val="000000"/>
          <w:sz w:val="22"/>
          <w:szCs w:val="22"/>
          <w:lang w:val="it-IT"/>
        </w:rPr>
        <w:t>Ligia Ansaldi da Silva </w:t>
      </w:r>
      <w:r w:rsidRPr="00E93F93">
        <w:rPr>
          <w:rStyle w:val="normaltextrun"/>
          <w:color w:val="000000"/>
          <w:sz w:val="22"/>
          <w:szCs w:val="22"/>
          <w:lang w:val="pt-PT"/>
        </w:rPr>
        <w:t>– Registro Funcional: 602.502.1</w:t>
      </w:r>
      <w:r w:rsidRPr="00E93F93">
        <w:rPr>
          <w:rStyle w:val="eop"/>
          <w:color w:val="000000"/>
          <w:sz w:val="22"/>
          <w:szCs w:val="22"/>
        </w:rPr>
        <w:t> </w:t>
      </w:r>
    </w:p>
    <w:p w14:paraId="3611329D" w14:textId="77777777" w:rsidR="00E93F93" w:rsidRPr="00E93F93" w:rsidRDefault="00E93F93" w:rsidP="00E93F93">
      <w:pPr>
        <w:pStyle w:val="paragraph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E93F93">
        <w:rPr>
          <w:rStyle w:val="normaltextrun"/>
          <w:b/>
          <w:bCs/>
          <w:color w:val="000000"/>
          <w:sz w:val="22"/>
          <w:szCs w:val="22"/>
          <w:lang w:val="pt-PT"/>
        </w:rPr>
        <w:t>Secretariado do Conselho Municipal das Escolas de Governo - CONSEGOV</w:t>
      </w:r>
      <w:r w:rsidRPr="00E93F93">
        <w:rPr>
          <w:rStyle w:val="eop"/>
          <w:color w:val="000000"/>
          <w:sz w:val="22"/>
          <w:szCs w:val="22"/>
        </w:rPr>
        <w:t> </w:t>
      </w:r>
    </w:p>
    <w:p w14:paraId="4CCF77FE" w14:textId="77777777" w:rsidR="00C41D4D" w:rsidRPr="00E93F93" w:rsidRDefault="00C41D4D" w:rsidP="00BC30A9">
      <w:pPr>
        <w:jc w:val="both"/>
        <w:rPr>
          <w:rFonts w:ascii="Times New Roman" w:hAnsi="Times New Roman" w:cs="Times New Roman"/>
          <w:b/>
        </w:rPr>
      </w:pPr>
    </w:p>
    <w:p w14:paraId="4E3B25A3" w14:textId="77777777" w:rsidR="00AA2E7D" w:rsidRPr="00E93F93" w:rsidRDefault="00AA2E7D" w:rsidP="00BC30A9">
      <w:pPr>
        <w:jc w:val="both"/>
        <w:rPr>
          <w:rFonts w:ascii="Times New Roman" w:hAnsi="Times New Roman" w:cs="Times New Roman"/>
        </w:rPr>
      </w:pPr>
    </w:p>
    <w:sectPr w:rsidR="00AA2E7D" w:rsidRPr="00E93F9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5198E"/>
    <w:multiLevelType w:val="hybridMultilevel"/>
    <w:tmpl w:val="2E2CC9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B229EB"/>
    <w:multiLevelType w:val="hybridMultilevel"/>
    <w:tmpl w:val="CAF0128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326850"/>
    <w:multiLevelType w:val="hybridMultilevel"/>
    <w:tmpl w:val="157691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MLQwsDQ3MLIwNjRU0lEKTi0uzszPAykwrAUA9BIRviwAAAA="/>
  </w:docVars>
  <w:rsids>
    <w:rsidRoot w:val="001D57CE"/>
    <w:rsid w:val="00001D4A"/>
    <w:rsid w:val="00002714"/>
    <w:rsid w:val="00002BC5"/>
    <w:rsid w:val="000035D7"/>
    <w:rsid w:val="0000485A"/>
    <w:rsid w:val="0000648A"/>
    <w:rsid w:val="00007122"/>
    <w:rsid w:val="0001063E"/>
    <w:rsid w:val="000115BA"/>
    <w:rsid w:val="00011A6A"/>
    <w:rsid w:val="00011CE5"/>
    <w:rsid w:val="00012F02"/>
    <w:rsid w:val="00017164"/>
    <w:rsid w:val="000211C9"/>
    <w:rsid w:val="000211FC"/>
    <w:rsid w:val="0002183E"/>
    <w:rsid w:val="00021F94"/>
    <w:rsid w:val="000222EC"/>
    <w:rsid w:val="00023233"/>
    <w:rsid w:val="00027F6C"/>
    <w:rsid w:val="00033412"/>
    <w:rsid w:val="000365B8"/>
    <w:rsid w:val="000463E9"/>
    <w:rsid w:val="00046CA5"/>
    <w:rsid w:val="00050012"/>
    <w:rsid w:val="0005072C"/>
    <w:rsid w:val="000522AD"/>
    <w:rsid w:val="00053799"/>
    <w:rsid w:val="000537E0"/>
    <w:rsid w:val="00061BAA"/>
    <w:rsid w:val="00075E3E"/>
    <w:rsid w:val="000829EB"/>
    <w:rsid w:val="000878B6"/>
    <w:rsid w:val="000904B0"/>
    <w:rsid w:val="000911E6"/>
    <w:rsid w:val="0009253A"/>
    <w:rsid w:val="00092D6D"/>
    <w:rsid w:val="000A1766"/>
    <w:rsid w:val="000A6CB0"/>
    <w:rsid w:val="000A6DEF"/>
    <w:rsid w:val="000B07C4"/>
    <w:rsid w:val="000B09E4"/>
    <w:rsid w:val="000B20AC"/>
    <w:rsid w:val="000B2E07"/>
    <w:rsid w:val="000C0213"/>
    <w:rsid w:val="000D5E90"/>
    <w:rsid w:val="000D71FC"/>
    <w:rsid w:val="000D7202"/>
    <w:rsid w:val="000E03FE"/>
    <w:rsid w:val="000E3037"/>
    <w:rsid w:val="001104F2"/>
    <w:rsid w:val="0011530C"/>
    <w:rsid w:val="0012163B"/>
    <w:rsid w:val="00125E8D"/>
    <w:rsid w:val="0013071A"/>
    <w:rsid w:val="00132A9F"/>
    <w:rsid w:val="00134246"/>
    <w:rsid w:val="001377DC"/>
    <w:rsid w:val="00140099"/>
    <w:rsid w:val="00140EFA"/>
    <w:rsid w:val="00143B7B"/>
    <w:rsid w:val="00145D2F"/>
    <w:rsid w:val="001460AF"/>
    <w:rsid w:val="00146999"/>
    <w:rsid w:val="00150305"/>
    <w:rsid w:val="0016066C"/>
    <w:rsid w:val="0016147D"/>
    <w:rsid w:val="00163350"/>
    <w:rsid w:val="0016500A"/>
    <w:rsid w:val="0016550A"/>
    <w:rsid w:val="00167EC1"/>
    <w:rsid w:val="0017277D"/>
    <w:rsid w:val="00175230"/>
    <w:rsid w:val="00182655"/>
    <w:rsid w:val="0018456C"/>
    <w:rsid w:val="001847C9"/>
    <w:rsid w:val="00186061"/>
    <w:rsid w:val="00190DFD"/>
    <w:rsid w:val="001910C8"/>
    <w:rsid w:val="001910F9"/>
    <w:rsid w:val="001A3798"/>
    <w:rsid w:val="001B424E"/>
    <w:rsid w:val="001B59B9"/>
    <w:rsid w:val="001C4BB8"/>
    <w:rsid w:val="001D2D3E"/>
    <w:rsid w:val="001D54CD"/>
    <w:rsid w:val="001D57CE"/>
    <w:rsid w:val="001E1EFC"/>
    <w:rsid w:val="001E42B1"/>
    <w:rsid w:val="001E5F37"/>
    <w:rsid w:val="001F5B58"/>
    <w:rsid w:val="001F63A7"/>
    <w:rsid w:val="002058D2"/>
    <w:rsid w:val="00206B96"/>
    <w:rsid w:val="0021230D"/>
    <w:rsid w:val="002265FB"/>
    <w:rsid w:val="002346FA"/>
    <w:rsid w:val="00237449"/>
    <w:rsid w:val="002378E2"/>
    <w:rsid w:val="00241DB8"/>
    <w:rsid w:val="0024624F"/>
    <w:rsid w:val="002504D3"/>
    <w:rsid w:val="00250EE0"/>
    <w:rsid w:val="00251D98"/>
    <w:rsid w:val="00252A9F"/>
    <w:rsid w:val="00253265"/>
    <w:rsid w:val="0025670D"/>
    <w:rsid w:val="0025770E"/>
    <w:rsid w:val="002613E8"/>
    <w:rsid w:val="00264C33"/>
    <w:rsid w:val="00267735"/>
    <w:rsid w:val="00270630"/>
    <w:rsid w:val="00273DA2"/>
    <w:rsid w:val="00275CCD"/>
    <w:rsid w:val="00275F6C"/>
    <w:rsid w:val="00284C3D"/>
    <w:rsid w:val="00290AEB"/>
    <w:rsid w:val="002911E2"/>
    <w:rsid w:val="002933F7"/>
    <w:rsid w:val="00294249"/>
    <w:rsid w:val="00294829"/>
    <w:rsid w:val="00295B1D"/>
    <w:rsid w:val="002A166F"/>
    <w:rsid w:val="002A365A"/>
    <w:rsid w:val="002A5366"/>
    <w:rsid w:val="002A59FE"/>
    <w:rsid w:val="002A6B17"/>
    <w:rsid w:val="002C3D47"/>
    <w:rsid w:val="002D02AD"/>
    <w:rsid w:val="002D427A"/>
    <w:rsid w:val="002D47F0"/>
    <w:rsid w:val="002D5401"/>
    <w:rsid w:val="002D5785"/>
    <w:rsid w:val="002E07CB"/>
    <w:rsid w:val="002E5274"/>
    <w:rsid w:val="002F3148"/>
    <w:rsid w:val="002F58B4"/>
    <w:rsid w:val="002F5FE2"/>
    <w:rsid w:val="002F69E7"/>
    <w:rsid w:val="00300AB4"/>
    <w:rsid w:val="00301150"/>
    <w:rsid w:val="00302B80"/>
    <w:rsid w:val="003032D1"/>
    <w:rsid w:val="00304C28"/>
    <w:rsid w:val="003108D7"/>
    <w:rsid w:val="003112A0"/>
    <w:rsid w:val="0031214C"/>
    <w:rsid w:val="0032537C"/>
    <w:rsid w:val="00330A4E"/>
    <w:rsid w:val="00331D27"/>
    <w:rsid w:val="0033404A"/>
    <w:rsid w:val="00334303"/>
    <w:rsid w:val="0033518E"/>
    <w:rsid w:val="003353C0"/>
    <w:rsid w:val="00341EE1"/>
    <w:rsid w:val="003454E2"/>
    <w:rsid w:val="00346A98"/>
    <w:rsid w:val="00350A6F"/>
    <w:rsid w:val="003564B3"/>
    <w:rsid w:val="00356508"/>
    <w:rsid w:val="00357B4E"/>
    <w:rsid w:val="00364120"/>
    <w:rsid w:val="00365DFF"/>
    <w:rsid w:val="00366CBA"/>
    <w:rsid w:val="0037771E"/>
    <w:rsid w:val="00381911"/>
    <w:rsid w:val="00390024"/>
    <w:rsid w:val="00391AB5"/>
    <w:rsid w:val="003A03E7"/>
    <w:rsid w:val="003A7B51"/>
    <w:rsid w:val="003B1C91"/>
    <w:rsid w:val="003B3771"/>
    <w:rsid w:val="003B4571"/>
    <w:rsid w:val="003B5BAE"/>
    <w:rsid w:val="003B7A04"/>
    <w:rsid w:val="003C39AE"/>
    <w:rsid w:val="003D03C5"/>
    <w:rsid w:val="003D2266"/>
    <w:rsid w:val="003D4AC6"/>
    <w:rsid w:val="003E1F67"/>
    <w:rsid w:val="003F3CE7"/>
    <w:rsid w:val="003F4856"/>
    <w:rsid w:val="003F6C76"/>
    <w:rsid w:val="003F6F14"/>
    <w:rsid w:val="004020CC"/>
    <w:rsid w:val="00407382"/>
    <w:rsid w:val="0041241F"/>
    <w:rsid w:val="004149EF"/>
    <w:rsid w:val="00414E59"/>
    <w:rsid w:val="00416DF2"/>
    <w:rsid w:val="00421A43"/>
    <w:rsid w:val="00421E09"/>
    <w:rsid w:val="00422BC9"/>
    <w:rsid w:val="00423D34"/>
    <w:rsid w:val="00426DFE"/>
    <w:rsid w:val="00430D9D"/>
    <w:rsid w:val="004367F3"/>
    <w:rsid w:val="0044035E"/>
    <w:rsid w:val="00440962"/>
    <w:rsid w:val="0044150A"/>
    <w:rsid w:val="0044759B"/>
    <w:rsid w:val="004477BE"/>
    <w:rsid w:val="00452E95"/>
    <w:rsid w:val="00454132"/>
    <w:rsid w:val="004602E7"/>
    <w:rsid w:val="00462458"/>
    <w:rsid w:val="004671BF"/>
    <w:rsid w:val="00467871"/>
    <w:rsid w:val="00470C0C"/>
    <w:rsid w:val="004722A0"/>
    <w:rsid w:val="00472A55"/>
    <w:rsid w:val="004747A0"/>
    <w:rsid w:val="00475279"/>
    <w:rsid w:val="0048281C"/>
    <w:rsid w:val="00483951"/>
    <w:rsid w:val="00484F1A"/>
    <w:rsid w:val="00490162"/>
    <w:rsid w:val="004913CE"/>
    <w:rsid w:val="00493E07"/>
    <w:rsid w:val="00497063"/>
    <w:rsid w:val="00497168"/>
    <w:rsid w:val="00497620"/>
    <w:rsid w:val="004A2D3E"/>
    <w:rsid w:val="004B384F"/>
    <w:rsid w:val="004C1148"/>
    <w:rsid w:val="004C7A9A"/>
    <w:rsid w:val="004D4D61"/>
    <w:rsid w:val="004D646D"/>
    <w:rsid w:val="004D65C5"/>
    <w:rsid w:val="004E796F"/>
    <w:rsid w:val="004F5A16"/>
    <w:rsid w:val="004F76BE"/>
    <w:rsid w:val="00502B6F"/>
    <w:rsid w:val="00505678"/>
    <w:rsid w:val="00505FF9"/>
    <w:rsid w:val="00506891"/>
    <w:rsid w:val="005122FB"/>
    <w:rsid w:val="00514870"/>
    <w:rsid w:val="0051644A"/>
    <w:rsid w:val="00524B47"/>
    <w:rsid w:val="00524E7E"/>
    <w:rsid w:val="00527C97"/>
    <w:rsid w:val="00531BFE"/>
    <w:rsid w:val="00542D1B"/>
    <w:rsid w:val="00543CAD"/>
    <w:rsid w:val="005503BA"/>
    <w:rsid w:val="00550C75"/>
    <w:rsid w:val="00551B06"/>
    <w:rsid w:val="0056258F"/>
    <w:rsid w:val="005652E1"/>
    <w:rsid w:val="0057041F"/>
    <w:rsid w:val="00570469"/>
    <w:rsid w:val="00570C1B"/>
    <w:rsid w:val="0057210D"/>
    <w:rsid w:val="00575CEE"/>
    <w:rsid w:val="00577B0B"/>
    <w:rsid w:val="00580AEA"/>
    <w:rsid w:val="005854F4"/>
    <w:rsid w:val="00592D07"/>
    <w:rsid w:val="005950BB"/>
    <w:rsid w:val="005978DE"/>
    <w:rsid w:val="005A26F0"/>
    <w:rsid w:val="005A732C"/>
    <w:rsid w:val="005B12EE"/>
    <w:rsid w:val="005B1AE3"/>
    <w:rsid w:val="005B5851"/>
    <w:rsid w:val="005B5D26"/>
    <w:rsid w:val="005C28AF"/>
    <w:rsid w:val="005C6089"/>
    <w:rsid w:val="005C68EF"/>
    <w:rsid w:val="005D07D0"/>
    <w:rsid w:val="005D0AC6"/>
    <w:rsid w:val="005D4D76"/>
    <w:rsid w:val="005D635A"/>
    <w:rsid w:val="005E1490"/>
    <w:rsid w:val="005E707A"/>
    <w:rsid w:val="005E77F9"/>
    <w:rsid w:val="005F2633"/>
    <w:rsid w:val="005F3D4D"/>
    <w:rsid w:val="005F498A"/>
    <w:rsid w:val="005F4B67"/>
    <w:rsid w:val="0060414D"/>
    <w:rsid w:val="00604800"/>
    <w:rsid w:val="00606712"/>
    <w:rsid w:val="00610C80"/>
    <w:rsid w:val="0061193C"/>
    <w:rsid w:val="00613ADB"/>
    <w:rsid w:val="006161CA"/>
    <w:rsid w:val="00616B39"/>
    <w:rsid w:val="006174DA"/>
    <w:rsid w:val="006239A9"/>
    <w:rsid w:val="00624B60"/>
    <w:rsid w:val="00631CD4"/>
    <w:rsid w:val="006339B6"/>
    <w:rsid w:val="006364DD"/>
    <w:rsid w:val="006376D5"/>
    <w:rsid w:val="00640446"/>
    <w:rsid w:val="00646625"/>
    <w:rsid w:val="0064694C"/>
    <w:rsid w:val="00646DDE"/>
    <w:rsid w:val="00650327"/>
    <w:rsid w:val="00655F0B"/>
    <w:rsid w:val="00656271"/>
    <w:rsid w:val="0065665B"/>
    <w:rsid w:val="00661666"/>
    <w:rsid w:val="00663448"/>
    <w:rsid w:val="006640F0"/>
    <w:rsid w:val="0067676F"/>
    <w:rsid w:val="006830D7"/>
    <w:rsid w:val="006844D6"/>
    <w:rsid w:val="006856BE"/>
    <w:rsid w:val="00685C68"/>
    <w:rsid w:val="00692BAA"/>
    <w:rsid w:val="00693196"/>
    <w:rsid w:val="006A2A4F"/>
    <w:rsid w:val="006A2B4D"/>
    <w:rsid w:val="006A5CBA"/>
    <w:rsid w:val="006A67F3"/>
    <w:rsid w:val="006B0363"/>
    <w:rsid w:val="006B1DC6"/>
    <w:rsid w:val="006D7541"/>
    <w:rsid w:val="006E1146"/>
    <w:rsid w:val="006E1E99"/>
    <w:rsid w:val="006E4AC1"/>
    <w:rsid w:val="006E7D83"/>
    <w:rsid w:val="006F0D64"/>
    <w:rsid w:val="006F29B8"/>
    <w:rsid w:val="006F3226"/>
    <w:rsid w:val="00702D0B"/>
    <w:rsid w:val="0070410E"/>
    <w:rsid w:val="0071517E"/>
    <w:rsid w:val="0071700D"/>
    <w:rsid w:val="00722F38"/>
    <w:rsid w:val="00726E38"/>
    <w:rsid w:val="007304C9"/>
    <w:rsid w:val="007322E2"/>
    <w:rsid w:val="00732526"/>
    <w:rsid w:val="007368A5"/>
    <w:rsid w:val="00742A50"/>
    <w:rsid w:val="0074589D"/>
    <w:rsid w:val="007476D8"/>
    <w:rsid w:val="007509BF"/>
    <w:rsid w:val="00751BC7"/>
    <w:rsid w:val="00761CEB"/>
    <w:rsid w:val="00763A8F"/>
    <w:rsid w:val="007707BA"/>
    <w:rsid w:val="00772D26"/>
    <w:rsid w:val="00773AB8"/>
    <w:rsid w:val="00776023"/>
    <w:rsid w:val="0077656F"/>
    <w:rsid w:val="007843B5"/>
    <w:rsid w:val="007955CB"/>
    <w:rsid w:val="0079611B"/>
    <w:rsid w:val="007A562B"/>
    <w:rsid w:val="007B1B8E"/>
    <w:rsid w:val="007B4737"/>
    <w:rsid w:val="007B615A"/>
    <w:rsid w:val="007C15FC"/>
    <w:rsid w:val="007C4764"/>
    <w:rsid w:val="007C570D"/>
    <w:rsid w:val="007C5DA8"/>
    <w:rsid w:val="007D0309"/>
    <w:rsid w:val="007D0A79"/>
    <w:rsid w:val="007D413C"/>
    <w:rsid w:val="007D75B8"/>
    <w:rsid w:val="007D7942"/>
    <w:rsid w:val="007D79F4"/>
    <w:rsid w:val="007E0291"/>
    <w:rsid w:val="007E0F82"/>
    <w:rsid w:val="007E3CF2"/>
    <w:rsid w:val="007E4376"/>
    <w:rsid w:val="007E5ED2"/>
    <w:rsid w:val="007F2522"/>
    <w:rsid w:val="007F2FE0"/>
    <w:rsid w:val="007F702B"/>
    <w:rsid w:val="00812B1C"/>
    <w:rsid w:val="0081300A"/>
    <w:rsid w:val="00817BB2"/>
    <w:rsid w:val="008201C4"/>
    <w:rsid w:val="00823005"/>
    <w:rsid w:val="00825B9C"/>
    <w:rsid w:val="00830D51"/>
    <w:rsid w:val="00835298"/>
    <w:rsid w:val="00837051"/>
    <w:rsid w:val="008370F8"/>
    <w:rsid w:val="008379DF"/>
    <w:rsid w:val="00841B34"/>
    <w:rsid w:val="00841FE7"/>
    <w:rsid w:val="00842563"/>
    <w:rsid w:val="00845AC7"/>
    <w:rsid w:val="00845BFE"/>
    <w:rsid w:val="008462EA"/>
    <w:rsid w:val="008469B8"/>
    <w:rsid w:val="00850B75"/>
    <w:rsid w:val="00853C5B"/>
    <w:rsid w:val="00854B43"/>
    <w:rsid w:val="00857568"/>
    <w:rsid w:val="00860AAD"/>
    <w:rsid w:val="0086266C"/>
    <w:rsid w:val="0087142F"/>
    <w:rsid w:val="00876468"/>
    <w:rsid w:val="008772E9"/>
    <w:rsid w:val="00877A4A"/>
    <w:rsid w:val="008811F4"/>
    <w:rsid w:val="008844A8"/>
    <w:rsid w:val="00887883"/>
    <w:rsid w:val="00891B76"/>
    <w:rsid w:val="0089212E"/>
    <w:rsid w:val="0089353D"/>
    <w:rsid w:val="00893887"/>
    <w:rsid w:val="008949D8"/>
    <w:rsid w:val="00895E44"/>
    <w:rsid w:val="008979CE"/>
    <w:rsid w:val="008A08D5"/>
    <w:rsid w:val="008A5D09"/>
    <w:rsid w:val="008B617C"/>
    <w:rsid w:val="008D286C"/>
    <w:rsid w:val="008D35DA"/>
    <w:rsid w:val="008E11FD"/>
    <w:rsid w:val="008E132F"/>
    <w:rsid w:val="008E1CF5"/>
    <w:rsid w:val="008E5736"/>
    <w:rsid w:val="008F08EE"/>
    <w:rsid w:val="008F3588"/>
    <w:rsid w:val="008F5019"/>
    <w:rsid w:val="008F6E35"/>
    <w:rsid w:val="00900782"/>
    <w:rsid w:val="00901A78"/>
    <w:rsid w:val="00904244"/>
    <w:rsid w:val="0090509A"/>
    <w:rsid w:val="009126D6"/>
    <w:rsid w:val="00914EB5"/>
    <w:rsid w:val="00916557"/>
    <w:rsid w:val="009174D7"/>
    <w:rsid w:val="0092066A"/>
    <w:rsid w:val="00926011"/>
    <w:rsid w:val="00926A14"/>
    <w:rsid w:val="0092711C"/>
    <w:rsid w:val="009302BF"/>
    <w:rsid w:val="00930D1B"/>
    <w:rsid w:val="0093444E"/>
    <w:rsid w:val="0093546D"/>
    <w:rsid w:val="0093638E"/>
    <w:rsid w:val="00937269"/>
    <w:rsid w:val="00940AB4"/>
    <w:rsid w:val="00940E38"/>
    <w:rsid w:val="00940F28"/>
    <w:rsid w:val="009512B9"/>
    <w:rsid w:val="009515B4"/>
    <w:rsid w:val="00953564"/>
    <w:rsid w:val="00962634"/>
    <w:rsid w:val="00965469"/>
    <w:rsid w:val="0098303E"/>
    <w:rsid w:val="00984308"/>
    <w:rsid w:val="009864BC"/>
    <w:rsid w:val="00993077"/>
    <w:rsid w:val="009942D1"/>
    <w:rsid w:val="00995111"/>
    <w:rsid w:val="009954C8"/>
    <w:rsid w:val="009A0B43"/>
    <w:rsid w:val="009A0EA5"/>
    <w:rsid w:val="009A2803"/>
    <w:rsid w:val="009A2F18"/>
    <w:rsid w:val="009A3AAB"/>
    <w:rsid w:val="009A7BFF"/>
    <w:rsid w:val="009B0B25"/>
    <w:rsid w:val="009B149C"/>
    <w:rsid w:val="009B6F22"/>
    <w:rsid w:val="009C0B23"/>
    <w:rsid w:val="009C5608"/>
    <w:rsid w:val="009E1754"/>
    <w:rsid w:val="009E224E"/>
    <w:rsid w:val="009F09B7"/>
    <w:rsid w:val="009F2C82"/>
    <w:rsid w:val="009F3C97"/>
    <w:rsid w:val="009F47A6"/>
    <w:rsid w:val="009F64FC"/>
    <w:rsid w:val="009F72F5"/>
    <w:rsid w:val="00A000CB"/>
    <w:rsid w:val="00A00667"/>
    <w:rsid w:val="00A02298"/>
    <w:rsid w:val="00A05DE6"/>
    <w:rsid w:val="00A077FD"/>
    <w:rsid w:val="00A07FCC"/>
    <w:rsid w:val="00A122F1"/>
    <w:rsid w:val="00A14404"/>
    <w:rsid w:val="00A16B8D"/>
    <w:rsid w:val="00A226D3"/>
    <w:rsid w:val="00A34964"/>
    <w:rsid w:val="00A35C11"/>
    <w:rsid w:val="00A36084"/>
    <w:rsid w:val="00A36B1A"/>
    <w:rsid w:val="00A37460"/>
    <w:rsid w:val="00A375CE"/>
    <w:rsid w:val="00A4014D"/>
    <w:rsid w:val="00A407B6"/>
    <w:rsid w:val="00A40EED"/>
    <w:rsid w:val="00A44195"/>
    <w:rsid w:val="00A449FA"/>
    <w:rsid w:val="00A5075B"/>
    <w:rsid w:val="00A54991"/>
    <w:rsid w:val="00A54EBA"/>
    <w:rsid w:val="00A5668A"/>
    <w:rsid w:val="00A5714E"/>
    <w:rsid w:val="00A61BD2"/>
    <w:rsid w:val="00A7030D"/>
    <w:rsid w:val="00A70F62"/>
    <w:rsid w:val="00A71A6B"/>
    <w:rsid w:val="00A75E9B"/>
    <w:rsid w:val="00A771D9"/>
    <w:rsid w:val="00A823C2"/>
    <w:rsid w:val="00A83318"/>
    <w:rsid w:val="00A847E9"/>
    <w:rsid w:val="00A84FE7"/>
    <w:rsid w:val="00A86327"/>
    <w:rsid w:val="00A9099E"/>
    <w:rsid w:val="00A909D0"/>
    <w:rsid w:val="00A90F3C"/>
    <w:rsid w:val="00A91B8B"/>
    <w:rsid w:val="00A9264D"/>
    <w:rsid w:val="00A97099"/>
    <w:rsid w:val="00AA0584"/>
    <w:rsid w:val="00AA0C31"/>
    <w:rsid w:val="00AA0D2D"/>
    <w:rsid w:val="00AA2E7D"/>
    <w:rsid w:val="00AA3BBE"/>
    <w:rsid w:val="00AA6693"/>
    <w:rsid w:val="00AA6D29"/>
    <w:rsid w:val="00AB2ACD"/>
    <w:rsid w:val="00AB5562"/>
    <w:rsid w:val="00AB6FF8"/>
    <w:rsid w:val="00AC0DD7"/>
    <w:rsid w:val="00AC2437"/>
    <w:rsid w:val="00AC2C10"/>
    <w:rsid w:val="00AC4536"/>
    <w:rsid w:val="00AC6DBF"/>
    <w:rsid w:val="00AC7F6C"/>
    <w:rsid w:val="00AD6836"/>
    <w:rsid w:val="00AE05E4"/>
    <w:rsid w:val="00AE39CA"/>
    <w:rsid w:val="00AF3C67"/>
    <w:rsid w:val="00AF402B"/>
    <w:rsid w:val="00AF4372"/>
    <w:rsid w:val="00AF72ED"/>
    <w:rsid w:val="00B02CAB"/>
    <w:rsid w:val="00B06048"/>
    <w:rsid w:val="00B11289"/>
    <w:rsid w:val="00B12E45"/>
    <w:rsid w:val="00B1360C"/>
    <w:rsid w:val="00B216D8"/>
    <w:rsid w:val="00B23051"/>
    <w:rsid w:val="00B2320B"/>
    <w:rsid w:val="00B243F2"/>
    <w:rsid w:val="00B33969"/>
    <w:rsid w:val="00B342BF"/>
    <w:rsid w:val="00B3442B"/>
    <w:rsid w:val="00B34D6D"/>
    <w:rsid w:val="00B42137"/>
    <w:rsid w:val="00B44408"/>
    <w:rsid w:val="00B47D63"/>
    <w:rsid w:val="00B54473"/>
    <w:rsid w:val="00B559C6"/>
    <w:rsid w:val="00B628FF"/>
    <w:rsid w:val="00B6357D"/>
    <w:rsid w:val="00B804B4"/>
    <w:rsid w:val="00B8105E"/>
    <w:rsid w:val="00B8238D"/>
    <w:rsid w:val="00B86621"/>
    <w:rsid w:val="00B87660"/>
    <w:rsid w:val="00B974F0"/>
    <w:rsid w:val="00BA0FE8"/>
    <w:rsid w:val="00BA2E86"/>
    <w:rsid w:val="00BA3E74"/>
    <w:rsid w:val="00BB72E3"/>
    <w:rsid w:val="00BC30A9"/>
    <w:rsid w:val="00BC5C42"/>
    <w:rsid w:val="00BC6F2A"/>
    <w:rsid w:val="00BC7F91"/>
    <w:rsid w:val="00BD061F"/>
    <w:rsid w:val="00BD0B84"/>
    <w:rsid w:val="00BD258B"/>
    <w:rsid w:val="00BF2A03"/>
    <w:rsid w:val="00BF4AD3"/>
    <w:rsid w:val="00C04536"/>
    <w:rsid w:val="00C1076D"/>
    <w:rsid w:val="00C15552"/>
    <w:rsid w:val="00C16390"/>
    <w:rsid w:val="00C21610"/>
    <w:rsid w:val="00C22C86"/>
    <w:rsid w:val="00C252AE"/>
    <w:rsid w:val="00C267A6"/>
    <w:rsid w:val="00C27F8F"/>
    <w:rsid w:val="00C27FDB"/>
    <w:rsid w:val="00C30C56"/>
    <w:rsid w:val="00C34E79"/>
    <w:rsid w:val="00C402DB"/>
    <w:rsid w:val="00C41D4D"/>
    <w:rsid w:val="00C46091"/>
    <w:rsid w:val="00C52C59"/>
    <w:rsid w:val="00C613B9"/>
    <w:rsid w:val="00C67106"/>
    <w:rsid w:val="00C70D77"/>
    <w:rsid w:val="00C7405F"/>
    <w:rsid w:val="00C76827"/>
    <w:rsid w:val="00C80915"/>
    <w:rsid w:val="00C846B0"/>
    <w:rsid w:val="00C91690"/>
    <w:rsid w:val="00C931B8"/>
    <w:rsid w:val="00CA18F3"/>
    <w:rsid w:val="00CA1BA9"/>
    <w:rsid w:val="00CA4161"/>
    <w:rsid w:val="00CA766F"/>
    <w:rsid w:val="00CB1292"/>
    <w:rsid w:val="00CB3A21"/>
    <w:rsid w:val="00CB4BA0"/>
    <w:rsid w:val="00CB7955"/>
    <w:rsid w:val="00CB7D37"/>
    <w:rsid w:val="00CC1A8D"/>
    <w:rsid w:val="00CC1DFD"/>
    <w:rsid w:val="00CC30F6"/>
    <w:rsid w:val="00CC52F7"/>
    <w:rsid w:val="00CC5583"/>
    <w:rsid w:val="00CC5AD2"/>
    <w:rsid w:val="00CD05E4"/>
    <w:rsid w:val="00CD25B2"/>
    <w:rsid w:val="00CD33C0"/>
    <w:rsid w:val="00CE787C"/>
    <w:rsid w:val="00CF0731"/>
    <w:rsid w:val="00CF130B"/>
    <w:rsid w:val="00CF236D"/>
    <w:rsid w:val="00D010FF"/>
    <w:rsid w:val="00D039D5"/>
    <w:rsid w:val="00D05192"/>
    <w:rsid w:val="00D107E8"/>
    <w:rsid w:val="00D15C88"/>
    <w:rsid w:val="00D23989"/>
    <w:rsid w:val="00D304D3"/>
    <w:rsid w:val="00D316A3"/>
    <w:rsid w:val="00D321BB"/>
    <w:rsid w:val="00D32D7B"/>
    <w:rsid w:val="00D37827"/>
    <w:rsid w:val="00D42275"/>
    <w:rsid w:val="00D428F8"/>
    <w:rsid w:val="00D43385"/>
    <w:rsid w:val="00D436A0"/>
    <w:rsid w:val="00D4399A"/>
    <w:rsid w:val="00D461CC"/>
    <w:rsid w:val="00D51893"/>
    <w:rsid w:val="00D62C47"/>
    <w:rsid w:val="00D62C6F"/>
    <w:rsid w:val="00D62F95"/>
    <w:rsid w:val="00D64B04"/>
    <w:rsid w:val="00D66481"/>
    <w:rsid w:val="00D75BA9"/>
    <w:rsid w:val="00D76D4E"/>
    <w:rsid w:val="00D77D4C"/>
    <w:rsid w:val="00D8022A"/>
    <w:rsid w:val="00D83D8C"/>
    <w:rsid w:val="00D86070"/>
    <w:rsid w:val="00D94254"/>
    <w:rsid w:val="00D973AC"/>
    <w:rsid w:val="00DA172C"/>
    <w:rsid w:val="00DA4D51"/>
    <w:rsid w:val="00DA5717"/>
    <w:rsid w:val="00DC3303"/>
    <w:rsid w:val="00DC4BBF"/>
    <w:rsid w:val="00DC53C0"/>
    <w:rsid w:val="00DC61F3"/>
    <w:rsid w:val="00DC7DF1"/>
    <w:rsid w:val="00DE11AC"/>
    <w:rsid w:val="00DF14B3"/>
    <w:rsid w:val="00E008BB"/>
    <w:rsid w:val="00E00B86"/>
    <w:rsid w:val="00E041F8"/>
    <w:rsid w:val="00E043AE"/>
    <w:rsid w:val="00E07AB1"/>
    <w:rsid w:val="00E11044"/>
    <w:rsid w:val="00E11E54"/>
    <w:rsid w:val="00E12028"/>
    <w:rsid w:val="00E173D0"/>
    <w:rsid w:val="00E20FD5"/>
    <w:rsid w:val="00E21F50"/>
    <w:rsid w:val="00E2468F"/>
    <w:rsid w:val="00E26306"/>
    <w:rsid w:val="00E31E68"/>
    <w:rsid w:val="00E426C4"/>
    <w:rsid w:val="00E42A7F"/>
    <w:rsid w:val="00E42E21"/>
    <w:rsid w:val="00E449CA"/>
    <w:rsid w:val="00E51553"/>
    <w:rsid w:val="00E51724"/>
    <w:rsid w:val="00E5304F"/>
    <w:rsid w:val="00E53ADA"/>
    <w:rsid w:val="00E54E9A"/>
    <w:rsid w:val="00E54F65"/>
    <w:rsid w:val="00E552CD"/>
    <w:rsid w:val="00E5628D"/>
    <w:rsid w:val="00E63BAD"/>
    <w:rsid w:val="00E64A3F"/>
    <w:rsid w:val="00E64FEF"/>
    <w:rsid w:val="00E70B64"/>
    <w:rsid w:val="00E721EA"/>
    <w:rsid w:val="00E7313D"/>
    <w:rsid w:val="00E76857"/>
    <w:rsid w:val="00E82DF1"/>
    <w:rsid w:val="00E93438"/>
    <w:rsid w:val="00E93F93"/>
    <w:rsid w:val="00EA2D23"/>
    <w:rsid w:val="00EA6668"/>
    <w:rsid w:val="00EA6C2D"/>
    <w:rsid w:val="00EA6F28"/>
    <w:rsid w:val="00EA6F49"/>
    <w:rsid w:val="00EB2C33"/>
    <w:rsid w:val="00EC712E"/>
    <w:rsid w:val="00ED0549"/>
    <w:rsid w:val="00EE2568"/>
    <w:rsid w:val="00EE6634"/>
    <w:rsid w:val="00EF32CA"/>
    <w:rsid w:val="00EF5DA2"/>
    <w:rsid w:val="00EF6536"/>
    <w:rsid w:val="00EF67FB"/>
    <w:rsid w:val="00EF7A84"/>
    <w:rsid w:val="00F0172E"/>
    <w:rsid w:val="00F03351"/>
    <w:rsid w:val="00F03938"/>
    <w:rsid w:val="00F043EA"/>
    <w:rsid w:val="00F11F06"/>
    <w:rsid w:val="00F120BD"/>
    <w:rsid w:val="00F13AF9"/>
    <w:rsid w:val="00F15652"/>
    <w:rsid w:val="00F204C7"/>
    <w:rsid w:val="00F20A2B"/>
    <w:rsid w:val="00F30AE1"/>
    <w:rsid w:val="00F34FB8"/>
    <w:rsid w:val="00F40486"/>
    <w:rsid w:val="00F40D55"/>
    <w:rsid w:val="00F4237F"/>
    <w:rsid w:val="00F43B8F"/>
    <w:rsid w:val="00F47070"/>
    <w:rsid w:val="00F505CA"/>
    <w:rsid w:val="00F57F6C"/>
    <w:rsid w:val="00F60010"/>
    <w:rsid w:val="00F6581D"/>
    <w:rsid w:val="00F7318A"/>
    <w:rsid w:val="00F73728"/>
    <w:rsid w:val="00F7766A"/>
    <w:rsid w:val="00F81E59"/>
    <w:rsid w:val="00F910B7"/>
    <w:rsid w:val="00F91CA3"/>
    <w:rsid w:val="00F95F94"/>
    <w:rsid w:val="00FA07C2"/>
    <w:rsid w:val="00FA2FC0"/>
    <w:rsid w:val="00FA43B7"/>
    <w:rsid w:val="00FA54B9"/>
    <w:rsid w:val="00FA63B0"/>
    <w:rsid w:val="00FA68CF"/>
    <w:rsid w:val="00FB4252"/>
    <w:rsid w:val="00FB5461"/>
    <w:rsid w:val="00FB6834"/>
    <w:rsid w:val="00FC2F78"/>
    <w:rsid w:val="00FD028B"/>
    <w:rsid w:val="00FD0A57"/>
    <w:rsid w:val="00FD1293"/>
    <w:rsid w:val="00FD3CF6"/>
    <w:rsid w:val="00FD604F"/>
    <w:rsid w:val="00FE4CBB"/>
    <w:rsid w:val="00FE5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AFEE1"/>
  <w15:docId w15:val="{23ECC5BD-B5C5-4454-AA37-FF6E2A7D4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95E4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C5608"/>
    <w:pPr>
      <w:ind w:left="720"/>
      <w:contextualSpacing/>
    </w:pPr>
  </w:style>
  <w:style w:type="paragraph" w:customStyle="1" w:styleId="paragraph">
    <w:name w:val="paragraph"/>
    <w:basedOn w:val="Normal"/>
    <w:rsid w:val="00E93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">
    <w:name w:val="normaltextrun"/>
    <w:basedOn w:val="DefaultParagraphFont"/>
    <w:rsid w:val="00E93F93"/>
  </w:style>
  <w:style w:type="character" w:customStyle="1" w:styleId="eop">
    <w:name w:val="eop"/>
    <w:basedOn w:val="DefaultParagraphFont"/>
    <w:rsid w:val="00E93F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22</Words>
  <Characters>582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ng-rv411</dc:creator>
  <cp:keywords/>
  <dc:description/>
  <cp:lastModifiedBy>Arthur Augusto Soares Catraio</cp:lastModifiedBy>
  <cp:revision>3</cp:revision>
  <dcterms:created xsi:type="dcterms:W3CDTF">2021-12-16T22:04:00Z</dcterms:created>
  <dcterms:modified xsi:type="dcterms:W3CDTF">2021-12-27T18:04:00Z</dcterms:modified>
</cp:coreProperties>
</file>